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4B720" w14:textId="77777777" w:rsidR="0076328E" w:rsidRDefault="00421123" w:rsidP="007571F5">
      <w:pPr>
        <w:jc w:val="center"/>
        <w:rPr>
          <w:rFonts w:ascii="Verdana" w:hAnsi="Verdana" w:cs="DIN"/>
          <w:sz w:val="18"/>
          <w:szCs w:val="18"/>
        </w:rPr>
      </w:pPr>
      <w:r w:rsidRPr="007571F5">
        <w:rPr>
          <w:b/>
          <w:color w:val="0070C0"/>
          <w:sz w:val="28"/>
        </w:rPr>
        <w:t xml:space="preserve">BSI </w:t>
      </w:r>
      <w:r w:rsidR="00A725BB" w:rsidRPr="007571F5">
        <w:rPr>
          <w:b/>
          <w:color w:val="0070C0"/>
          <w:sz w:val="28"/>
        </w:rPr>
        <w:t>Career Enhancing Award</w:t>
      </w:r>
      <w:r w:rsidR="00C678A7" w:rsidRPr="007571F5">
        <w:rPr>
          <w:b/>
          <w:color w:val="0070C0"/>
          <w:sz w:val="28"/>
        </w:rPr>
        <w:t xml:space="preserve"> Application Form</w:t>
      </w:r>
      <w:r w:rsidR="00C678A7" w:rsidRPr="007571F5">
        <w:rPr>
          <w:color w:val="0070C0"/>
        </w:rPr>
        <w:br/>
      </w:r>
    </w:p>
    <w:p w14:paraId="55DE565A" w14:textId="25A78AFA" w:rsidR="007571F5" w:rsidRPr="009C119F" w:rsidRDefault="0076328E" w:rsidP="0076328E">
      <w:pPr>
        <w:rPr>
          <w:rFonts w:cstheme="minorHAnsi"/>
        </w:rPr>
      </w:pPr>
      <w:r w:rsidRPr="009C119F">
        <w:rPr>
          <w:rFonts w:cstheme="minorHAnsi"/>
        </w:rPr>
        <w:t>The</w:t>
      </w:r>
      <w:r w:rsidRPr="009C119F">
        <w:rPr>
          <w:rFonts w:cstheme="minorHAnsi"/>
          <w:spacing w:val="4"/>
        </w:rPr>
        <w:t xml:space="preserve"> </w:t>
      </w:r>
      <w:r w:rsidRPr="009C119F">
        <w:rPr>
          <w:rFonts w:cstheme="minorHAnsi"/>
        </w:rPr>
        <w:t>British Society for Immunology (BSI)</w:t>
      </w:r>
      <w:r w:rsidRPr="009C119F">
        <w:rPr>
          <w:rFonts w:cstheme="minorHAnsi"/>
          <w:spacing w:val="4"/>
        </w:rPr>
        <w:t xml:space="preserve"> </w:t>
      </w:r>
      <w:r w:rsidRPr="009C119F">
        <w:rPr>
          <w:rFonts w:cstheme="minorHAnsi"/>
        </w:rPr>
        <w:t>is</w:t>
      </w:r>
      <w:r w:rsidRPr="009C119F">
        <w:rPr>
          <w:rFonts w:cstheme="minorHAnsi"/>
          <w:spacing w:val="4"/>
        </w:rPr>
        <w:t xml:space="preserve"> </w:t>
      </w:r>
      <w:r w:rsidRPr="009C119F">
        <w:rPr>
          <w:rFonts w:cstheme="minorHAnsi"/>
        </w:rPr>
        <w:t>deligh</w:t>
      </w:r>
      <w:r w:rsidRPr="009C119F">
        <w:rPr>
          <w:rFonts w:cstheme="minorHAnsi"/>
          <w:spacing w:val="-1"/>
        </w:rPr>
        <w:t>t</w:t>
      </w:r>
      <w:r w:rsidRPr="009C119F">
        <w:rPr>
          <w:rFonts w:cstheme="minorHAnsi"/>
        </w:rPr>
        <w:t>ed</w:t>
      </w:r>
      <w:r w:rsidRPr="009C119F">
        <w:rPr>
          <w:rFonts w:cstheme="minorHAnsi"/>
          <w:spacing w:val="4"/>
        </w:rPr>
        <w:t xml:space="preserve"> </w:t>
      </w:r>
      <w:r w:rsidRPr="009C119F">
        <w:rPr>
          <w:rFonts w:cstheme="minorHAnsi"/>
          <w:spacing w:val="-1"/>
        </w:rPr>
        <w:t>t</w:t>
      </w:r>
      <w:r w:rsidRPr="009C119F">
        <w:rPr>
          <w:rFonts w:cstheme="minorHAnsi"/>
        </w:rPr>
        <w:t>o</w:t>
      </w:r>
      <w:r w:rsidRPr="009C119F">
        <w:rPr>
          <w:rFonts w:cstheme="minorHAnsi"/>
          <w:spacing w:val="4"/>
        </w:rPr>
        <w:t xml:space="preserve"> </w:t>
      </w:r>
      <w:r w:rsidRPr="009C119F">
        <w:rPr>
          <w:rFonts w:cstheme="minorHAnsi"/>
        </w:rPr>
        <w:t>of</w:t>
      </w:r>
      <w:r w:rsidRPr="009C119F">
        <w:rPr>
          <w:rFonts w:cstheme="minorHAnsi"/>
          <w:spacing w:val="-3"/>
        </w:rPr>
        <w:t>f</w:t>
      </w:r>
      <w:r w:rsidRPr="009C119F">
        <w:rPr>
          <w:rFonts w:cstheme="minorHAnsi"/>
        </w:rPr>
        <w:t>er</w:t>
      </w:r>
      <w:r w:rsidRPr="009C119F">
        <w:rPr>
          <w:rFonts w:cstheme="minorHAnsi"/>
          <w:spacing w:val="4"/>
        </w:rPr>
        <w:t xml:space="preserve"> these </w:t>
      </w:r>
      <w:r w:rsidR="00096797" w:rsidRPr="009C119F">
        <w:rPr>
          <w:rFonts w:cstheme="minorHAnsi"/>
          <w:spacing w:val="4"/>
        </w:rPr>
        <w:t>grant</w:t>
      </w:r>
      <w:r w:rsidR="009C119F">
        <w:rPr>
          <w:rFonts w:cstheme="minorHAnsi"/>
          <w:spacing w:val="4"/>
        </w:rPr>
        <w:t>s</w:t>
      </w:r>
      <w:r w:rsidR="00096797" w:rsidRPr="009C119F">
        <w:rPr>
          <w:rFonts w:cstheme="minorHAnsi"/>
          <w:spacing w:val="4"/>
        </w:rPr>
        <w:t xml:space="preserve"> to fund </w:t>
      </w:r>
      <w:r w:rsidR="00096797" w:rsidRPr="009C119F">
        <w:rPr>
          <w:rFonts w:cstheme="minorHAnsi"/>
        </w:rPr>
        <w:t>career-related activity that will help members go a step further in building their skillset and advancing their professional development.</w:t>
      </w:r>
    </w:p>
    <w:p w14:paraId="4F5B6066" w14:textId="7F8E1446" w:rsidR="00096797" w:rsidRPr="009C119F" w:rsidRDefault="00096797" w:rsidP="0076328E">
      <w:pPr>
        <w:rPr>
          <w:rFonts w:cstheme="minorHAnsi"/>
        </w:rPr>
      </w:pPr>
    </w:p>
    <w:p w14:paraId="08ACBEDD" w14:textId="37BBE0EF" w:rsidR="00096797" w:rsidRPr="009C119F" w:rsidRDefault="00096797" w:rsidP="009C119F">
      <w:pPr>
        <w:jc w:val="center"/>
        <w:rPr>
          <w:rFonts w:cstheme="minorHAnsi"/>
          <w:b/>
          <w:bCs/>
          <w:shd w:val="clear" w:color="auto" w:fill="FFFFFF"/>
        </w:rPr>
      </w:pPr>
      <w:r w:rsidRPr="009C119F">
        <w:rPr>
          <w:rFonts w:cstheme="minorHAnsi"/>
          <w:b/>
          <w:bCs/>
        </w:rPr>
        <w:t xml:space="preserve">Please make sure you have read the </w:t>
      </w:r>
      <w:hyperlink r:id="rId9" w:history="1">
        <w:r w:rsidRPr="009C119F">
          <w:rPr>
            <w:rStyle w:val="Hyperlink"/>
            <w:rFonts w:cstheme="minorHAnsi"/>
            <w:b/>
            <w:bCs/>
          </w:rPr>
          <w:t>applicant guidance notes</w:t>
        </w:r>
      </w:hyperlink>
      <w:r w:rsidRPr="009C119F">
        <w:rPr>
          <w:rFonts w:cstheme="minorHAnsi"/>
          <w:b/>
          <w:bCs/>
        </w:rPr>
        <w:t xml:space="preserve"> before completing this form.</w:t>
      </w:r>
    </w:p>
    <w:p w14:paraId="5658E446" w14:textId="77777777" w:rsidR="0076328E" w:rsidRDefault="0076328E" w:rsidP="007571F5">
      <w:pPr>
        <w:jc w:val="center"/>
        <w:rPr>
          <w:b/>
          <w:sz w:val="24"/>
        </w:rPr>
      </w:pPr>
    </w:p>
    <w:p w14:paraId="5CBD83B8" w14:textId="56C4C59F" w:rsidR="00851379" w:rsidRDefault="00C678A7" w:rsidP="007571F5">
      <w:r w:rsidRPr="00B92DC1">
        <w:rPr>
          <w:b/>
          <w:sz w:val="24"/>
        </w:rPr>
        <w:t>1. Project title</w:t>
      </w:r>
    </w:p>
    <w:tbl>
      <w:tblPr>
        <w:tblStyle w:val="TableGrid"/>
        <w:tblW w:w="0" w:type="auto"/>
        <w:tblLook w:val="04A0" w:firstRow="1" w:lastRow="0" w:firstColumn="1" w:lastColumn="0" w:noHBand="0" w:noVBand="1"/>
      </w:tblPr>
      <w:tblGrid>
        <w:gridCol w:w="9242"/>
      </w:tblGrid>
      <w:tr w:rsidR="00C678A7" w14:paraId="73CDE92F" w14:textId="77777777" w:rsidTr="00C678A7">
        <w:tc>
          <w:tcPr>
            <w:tcW w:w="9242" w:type="dxa"/>
            <w:vAlign w:val="center"/>
          </w:tcPr>
          <w:p w14:paraId="6D731A89" w14:textId="77777777" w:rsidR="00C678A7" w:rsidRDefault="00C678A7" w:rsidP="00C678A7"/>
        </w:tc>
      </w:tr>
    </w:tbl>
    <w:p w14:paraId="3D77B42C" w14:textId="77777777" w:rsidR="00C678A7" w:rsidRDefault="00C678A7"/>
    <w:tbl>
      <w:tblPr>
        <w:tblStyle w:val="TableGrid"/>
        <w:tblW w:w="0" w:type="auto"/>
        <w:tblLook w:val="04A0" w:firstRow="1" w:lastRow="0" w:firstColumn="1" w:lastColumn="0" w:noHBand="0" w:noVBand="1"/>
      </w:tblPr>
      <w:tblGrid>
        <w:gridCol w:w="4621"/>
        <w:gridCol w:w="4621"/>
      </w:tblGrid>
      <w:tr w:rsidR="00C678A7" w14:paraId="274FD90E" w14:textId="77777777" w:rsidTr="00C678A7">
        <w:tc>
          <w:tcPr>
            <w:tcW w:w="4621" w:type="dxa"/>
            <w:tcBorders>
              <w:top w:val="nil"/>
              <w:left w:val="nil"/>
              <w:bottom w:val="single" w:sz="4" w:space="0" w:color="auto"/>
              <w:right w:val="nil"/>
            </w:tcBorders>
          </w:tcPr>
          <w:p w14:paraId="3447DED1" w14:textId="495984E7" w:rsidR="00C678A7" w:rsidRPr="00B92DC1" w:rsidRDefault="00C678A7" w:rsidP="00C678A7">
            <w:pPr>
              <w:rPr>
                <w:b/>
                <w:sz w:val="24"/>
              </w:rPr>
            </w:pPr>
            <w:r w:rsidRPr="00B92DC1">
              <w:rPr>
                <w:b/>
                <w:sz w:val="24"/>
              </w:rPr>
              <w:t>2. T</w:t>
            </w:r>
            <w:r w:rsidR="00B92DC1">
              <w:rPr>
                <w:b/>
                <w:sz w:val="24"/>
              </w:rPr>
              <w:t>otal</w:t>
            </w:r>
            <w:r w:rsidRPr="00B92DC1">
              <w:rPr>
                <w:b/>
                <w:sz w:val="24"/>
              </w:rPr>
              <w:t xml:space="preserve"> grant amount sought </w:t>
            </w:r>
          </w:p>
          <w:p w14:paraId="443BC1CE" w14:textId="63BDDA48" w:rsidR="00C678A7" w:rsidRDefault="00C678A7">
            <w:r>
              <w:t>(max £</w:t>
            </w:r>
            <w:r w:rsidR="001D2BD0">
              <w:t>5</w:t>
            </w:r>
            <w:r w:rsidR="00405834">
              <w:t>,</w:t>
            </w:r>
            <w:r>
              <w:t>000)</w:t>
            </w:r>
          </w:p>
        </w:tc>
        <w:tc>
          <w:tcPr>
            <w:tcW w:w="4621" w:type="dxa"/>
            <w:tcBorders>
              <w:top w:val="nil"/>
              <w:left w:val="nil"/>
              <w:bottom w:val="single" w:sz="4" w:space="0" w:color="auto"/>
              <w:right w:val="nil"/>
            </w:tcBorders>
          </w:tcPr>
          <w:p w14:paraId="4386D96C" w14:textId="3F0938A7" w:rsidR="00C678A7" w:rsidRPr="00B92DC1" w:rsidRDefault="00C678A7">
            <w:pPr>
              <w:rPr>
                <w:b/>
              </w:rPr>
            </w:pPr>
            <w:r w:rsidRPr="00B92DC1">
              <w:rPr>
                <w:b/>
                <w:sz w:val="24"/>
              </w:rPr>
              <w:t>3. Project start and end date</w:t>
            </w:r>
            <w:r w:rsidR="0088142E">
              <w:rPr>
                <w:b/>
                <w:sz w:val="24"/>
              </w:rPr>
              <w:t>s</w:t>
            </w:r>
          </w:p>
        </w:tc>
      </w:tr>
      <w:tr w:rsidR="00C678A7" w14:paraId="10EB6C64" w14:textId="77777777" w:rsidTr="00C678A7">
        <w:tc>
          <w:tcPr>
            <w:tcW w:w="4621" w:type="dxa"/>
            <w:tcBorders>
              <w:top w:val="single" w:sz="4" w:space="0" w:color="auto"/>
            </w:tcBorders>
          </w:tcPr>
          <w:p w14:paraId="3D46B93D" w14:textId="77777777" w:rsidR="00C678A7" w:rsidRDefault="00C678A7"/>
        </w:tc>
        <w:tc>
          <w:tcPr>
            <w:tcW w:w="4621" w:type="dxa"/>
            <w:tcBorders>
              <w:top w:val="single" w:sz="4" w:space="0" w:color="auto"/>
            </w:tcBorders>
          </w:tcPr>
          <w:p w14:paraId="5D3D3A1E" w14:textId="77777777" w:rsidR="00C678A7" w:rsidRDefault="00C678A7"/>
        </w:tc>
      </w:tr>
    </w:tbl>
    <w:p w14:paraId="32A9E37D" w14:textId="77777777" w:rsidR="00C678A7" w:rsidRDefault="00C678A7"/>
    <w:p w14:paraId="3A88FDDD" w14:textId="6ADE5BF0" w:rsidR="00C678A7" w:rsidRDefault="00C678A7">
      <w:r w:rsidRPr="00B92DC1">
        <w:rPr>
          <w:b/>
          <w:sz w:val="24"/>
        </w:rPr>
        <w:t xml:space="preserve">4. Applicant </w:t>
      </w:r>
      <w:r w:rsidR="0088142E">
        <w:rPr>
          <w:b/>
          <w:sz w:val="24"/>
        </w:rPr>
        <w:t>d</w:t>
      </w:r>
      <w:r w:rsidRPr="00B92DC1">
        <w:rPr>
          <w:b/>
          <w:sz w:val="24"/>
        </w:rPr>
        <w:t>etails</w:t>
      </w:r>
      <w:r>
        <w:t xml:space="preserve"> </w:t>
      </w:r>
    </w:p>
    <w:tbl>
      <w:tblPr>
        <w:tblStyle w:val="TableGrid"/>
        <w:tblW w:w="0" w:type="auto"/>
        <w:tblLook w:val="04A0" w:firstRow="1" w:lastRow="0" w:firstColumn="1" w:lastColumn="0" w:noHBand="0" w:noVBand="1"/>
      </w:tblPr>
      <w:tblGrid>
        <w:gridCol w:w="8992"/>
      </w:tblGrid>
      <w:tr w:rsidR="00F62FC3" w14:paraId="2BF051EC" w14:textId="77777777" w:rsidTr="00F62FC3">
        <w:tc>
          <w:tcPr>
            <w:tcW w:w="8992"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1"/>
              <w:gridCol w:w="3672"/>
            </w:tblGrid>
            <w:tr w:rsidR="00F62FC3" w14:paraId="09E38908" w14:textId="77777777" w:rsidTr="001A355E">
              <w:tc>
                <w:tcPr>
                  <w:tcW w:w="7343" w:type="dxa"/>
                  <w:gridSpan w:val="2"/>
                </w:tcPr>
                <w:p w14:paraId="516E2739" w14:textId="100392C2" w:rsidR="00F62FC3" w:rsidRDefault="00F62FC3">
                  <w:r>
                    <w:t>Full name (incl. title):</w:t>
                  </w:r>
                </w:p>
              </w:tc>
            </w:tr>
            <w:tr w:rsidR="00F62FC3" w14:paraId="7600A14E" w14:textId="77777777" w:rsidTr="001A355E">
              <w:tc>
                <w:tcPr>
                  <w:tcW w:w="7343" w:type="dxa"/>
                  <w:gridSpan w:val="2"/>
                </w:tcPr>
                <w:p w14:paraId="46D3120D" w14:textId="77777777" w:rsidR="00F62FC3" w:rsidRDefault="00F62FC3">
                  <w:r>
                    <w:t>Job title:</w:t>
                  </w:r>
                </w:p>
                <w:p w14:paraId="790CAAC8" w14:textId="3397FFCD" w:rsidR="00AC42B4" w:rsidRDefault="00460567">
                  <w:r>
                    <w:t>Career stage (e.g. postdoc):</w:t>
                  </w:r>
                </w:p>
              </w:tc>
            </w:tr>
            <w:tr w:rsidR="00F62FC3" w14:paraId="58B4A2F7" w14:textId="77777777" w:rsidTr="001A355E">
              <w:tc>
                <w:tcPr>
                  <w:tcW w:w="7343" w:type="dxa"/>
                  <w:gridSpan w:val="2"/>
                </w:tcPr>
                <w:p w14:paraId="113927B2" w14:textId="4A4103CA" w:rsidR="00F62FC3" w:rsidRDefault="00460567">
                  <w:r>
                    <w:t>Affiliation</w:t>
                  </w:r>
                  <w:r w:rsidR="00F62FC3">
                    <w:t>:</w:t>
                  </w:r>
                </w:p>
              </w:tc>
            </w:tr>
            <w:tr w:rsidR="00F62FC3" w14:paraId="45A2E95F" w14:textId="77777777" w:rsidTr="001A355E">
              <w:tc>
                <w:tcPr>
                  <w:tcW w:w="3671" w:type="dxa"/>
                </w:tcPr>
                <w:p w14:paraId="3DFCADC8" w14:textId="1484314E" w:rsidR="00F62FC3" w:rsidRDefault="00F62FC3">
                  <w:r>
                    <w:t>Tel. no:</w:t>
                  </w:r>
                </w:p>
              </w:tc>
              <w:tc>
                <w:tcPr>
                  <w:tcW w:w="3672" w:type="dxa"/>
                </w:tcPr>
                <w:p w14:paraId="24DCCCA0" w14:textId="13B619EC" w:rsidR="00F62FC3" w:rsidRDefault="00F62FC3"/>
              </w:tc>
            </w:tr>
            <w:tr w:rsidR="00F62FC3" w14:paraId="4200EA6E" w14:textId="77777777" w:rsidTr="001A355E">
              <w:tc>
                <w:tcPr>
                  <w:tcW w:w="7343" w:type="dxa"/>
                  <w:gridSpan w:val="2"/>
                </w:tcPr>
                <w:p w14:paraId="15DFB3C9" w14:textId="6C0194CB" w:rsidR="00F62FC3" w:rsidRDefault="00F62FC3">
                  <w:r>
                    <w:t>Email:</w:t>
                  </w:r>
                </w:p>
              </w:tc>
            </w:tr>
            <w:tr w:rsidR="00F62FC3" w14:paraId="3A48235A" w14:textId="77777777" w:rsidTr="001A355E">
              <w:tc>
                <w:tcPr>
                  <w:tcW w:w="7343" w:type="dxa"/>
                  <w:gridSpan w:val="2"/>
                </w:tcPr>
                <w:p w14:paraId="31197FCA" w14:textId="78182F60" w:rsidR="00F62FC3" w:rsidRDefault="00F62FC3">
                  <w:r>
                    <w:t>BSI membership no:</w:t>
                  </w:r>
                </w:p>
              </w:tc>
            </w:tr>
          </w:tbl>
          <w:p w14:paraId="286B001E" w14:textId="77777777" w:rsidR="00F62FC3" w:rsidRDefault="00F62FC3"/>
        </w:tc>
      </w:tr>
    </w:tbl>
    <w:p w14:paraId="5D7F33F3" w14:textId="77777777" w:rsidR="00C678A7" w:rsidRDefault="00C678A7"/>
    <w:p w14:paraId="6AFECEBD" w14:textId="739B4E9A" w:rsidR="00421123" w:rsidRDefault="00421123">
      <w:pPr>
        <w:rPr>
          <w:b/>
          <w:sz w:val="24"/>
        </w:rPr>
      </w:pPr>
    </w:p>
    <w:p w14:paraId="0DA89DF5" w14:textId="28235843" w:rsidR="00B92DC1" w:rsidRDefault="006B6145">
      <w:r>
        <w:rPr>
          <w:b/>
          <w:sz w:val="24"/>
        </w:rPr>
        <w:t>5</w:t>
      </w:r>
      <w:r w:rsidR="00421123">
        <w:rPr>
          <w:b/>
          <w:sz w:val="24"/>
        </w:rPr>
        <w:t xml:space="preserve">. </w:t>
      </w:r>
      <w:r w:rsidR="00112241">
        <w:rPr>
          <w:b/>
          <w:sz w:val="24"/>
        </w:rPr>
        <w:t>Application</w:t>
      </w:r>
      <w:r w:rsidR="00B92DC1" w:rsidRPr="00B92DC1">
        <w:rPr>
          <w:b/>
          <w:sz w:val="24"/>
        </w:rPr>
        <w:t xml:space="preserve"> summary</w:t>
      </w:r>
      <w:r w:rsidR="00B92DC1">
        <w:t xml:space="preserve"> (max 100 words). Please supply a short summary of the project</w:t>
      </w:r>
      <w:r w:rsidR="000C7B95">
        <w:t>/activity</w:t>
      </w:r>
    </w:p>
    <w:tbl>
      <w:tblPr>
        <w:tblStyle w:val="TableGrid"/>
        <w:tblW w:w="0" w:type="auto"/>
        <w:tblLook w:val="04A0" w:firstRow="1" w:lastRow="0" w:firstColumn="1" w:lastColumn="0" w:noHBand="0" w:noVBand="1"/>
      </w:tblPr>
      <w:tblGrid>
        <w:gridCol w:w="9242"/>
      </w:tblGrid>
      <w:tr w:rsidR="00B92DC1" w14:paraId="5C3E15C4" w14:textId="77777777" w:rsidTr="00B92DC1">
        <w:tc>
          <w:tcPr>
            <w:tcW w:w="9242" w:type="dxa"/>
            <w:vAlign w:val="center"/>
          </w:tcPr>
          <w:p w14:paraId="725C5BE3" w14:textId="77777777" w:rsidR="00B92DC1" w:rsidRDefault="00B92DC1" w:rsidP="00B92DC1"/>
        </w:tc>
      </w:tr>
    </w:tbl>
    <w:p w14:paraId="7B16D782" w14:textId="77777777" w:rsidR="0088142E" w:rsidRDefault="0088142E" w:rsidP="0088142E">
      <w:pPr>
        <w:rPr>
          <w:b/>
          <w:sz w:val="24"/>
        </w:rPr>
      </w:pPr>
    </w:p>
    <w:p w14:paraId="17EC0243" w14:textId="51CF33A5" w:rsidR="0088142E" w:rsidRDefault="006B6145" w:rsidP="0088142E">
      <w:r>
        <w:rPr>
          <w:b/>
          <w:sz w:val="24"/>
        </w:rPr>
        <w:t>6</w:t>
      </w:r>
      <w:r w:rsidR="0088142E" w:rsidRPr="00B92DC1">
        <w:rPr>
          <w:b/>
          <w:sz w:val="24"/>
        </w:rPr>
        <w:t>.</w:t>
      </w:r>
      <w:r w:rsidR="0088142E">
        <w:rPr>
          <w:b/>
          <w:sz w:val="24"/>
        </w:rPr>
        <w:t xml:space="preserve"> Application rationale </w:t>
      </w:r>
      <w:r w:rsidR="0088142E" w:rsidRPr="00CF5400">
        <w:rPr>
          <w:bCs/>
        </w:rPr>
        <w:t>(</w:t>
      </w:r>
      <w:r w:rsidR="0088142E">
        <w:rPr>
          <w:bCs/>
        </w:rPr>
        <w:t>max</w:t>
      </w:r>
      <w:r w:rsidR="0088142E" w:rsidRPr="00CF5400">
        <w:rPr>
          <w:bCs/>
        </w:rPr>
        <w:t xml:space="preserve"> 500 words). </w:t>
      </w:r>
      <w:r w:rsidR="0088142E" w:rsidRPr="00CF5400">
        <w:t>Applicants give full details of the proposed project/activity</w:t>
      </w:r>
    </w:p>
    <w:tbl>
      <w:tblPr>
        <w:tblStyle w:val="TableGrid"/>
        <w:tblW w:w="0" w:type="auto"/>
        <w:tblLook w:val="04A0" w:firstRow="1" w:lastRow="0" w:firstColumn="1" w:lastColumn="0" w:noHBand="0" w:noVBand="1"/>
      </w:tblPr>
      <w:tblGrid>
        <w:gridCol w:w="9242"/>
      </w:tblGrid>
      <w:tr w:rsidR="0088142E" w14:paraId="59A2B7CC" w14:textId="77777777" w:rsidTr="00A72FFC">
        <w:tc>
          <w:tcPr>
            <w:tcW w:w="9242" w:type="dxa"/>
          </w:tcPr>
          <w:p w14:paraId="541F8E4B" w14:textId="77777777" w:rsidR="0088142E" w:rsidRDefault="0088142E" w:rsidP="00A72FFC">
            <w:pPr>
              <w:rPr>
                <w:b/>
                <w:sz w:val="24"/>
              </w:rPr>
            </w:pPr>
          </w:p>
        </w:tc>
      </w:tr>
    </w:tbl>
    <w:p w14:paraId="3A9DB51C" w14:textId="77777777" w:rsidR="00E1330F" w:rsidRDefault="00E1330F" w:rsidP="00E1330F">
      <w:pPr>
        <w:rPr>
          <w:b/>
          <w:sz w:val="24"/>
        </w:rPr>
      </w:pPr>
    </w:p>
    <w:p w14:paraId="6B04ED0D" w14:textId="04A9842D" w:rsidR="00E1330F" w:rsidRDefault="006B6145" w:rsidP="00E1330F">
      <w:r>
        <w:rPr>
          <w:b/>
          <w:sz w:val="24"/>
        </w:rPr>
        <w:t>7</w:t>
      </w:r>
      <w:r w:rsidR="00E1330F" w:rsidRPr="00FE5113">
        <w:rPr>
          <w:b/>
          <w:sz w:val="24"/>
        </w:rPr>
        <w:t>.</w:t>
      </w:r>
      <w:r w:rsidR="00E1330F">
        <w:rPr>
          <w:b/>
          <w:sz w:val="24"/>
        </w:rPr>
        <w:t xml:space="preserve"> </w:t>
      </w:r>
      <w:r w:rsidR="000A3DA5">
        <w:rPr>
          <w:b/>
          <w:sz w:val="24"/>
        </w:rPr>
        <w:t xml:space="preserve">Impact </w:t>
      </w:r>
      <w:r w:rsidR="004F26EF">
        <w:rPr>
          <w:b/>
          <w:sz w:val="24"/>
        </w:rPr>
        <w:t xml:space="preserve">and evaluation </w:t>
      </w:r>
      <w:r w:rsidR="00E1330F">
        <w:t>(</w:t>
      </w:r>
      <w:r w:rsidR="0088142E">
        <w:t>max</w:t>
      </w:r>
      <w:r w:rsidR="00E1330F">
        <w:t xml:space="preserve"> </w:t>
      </w:r>
      <w:r w:rsidR="00B91A9B">
        <w:t>4</w:t>
      </w:r>
      <w:r w:rsidR="00E1330F">
        <w:t xml:space="preserve">00 words). </w:t>
      </w:r>
    </w:p>
    <w:p w14:paraId="7560BC80" w14:textId="4CA207D9" w:rsidR="00E62E0D" w:rsidRDefault="00E62E0D" w:rsidP="00E1330F">
      <w:r>
        <w:t xml:space="preserve">i) </w:t>
      </w:r>
      <w:r w:rsidR="0010478D">
        <w:t xml:space="preserve">How would you </w:t>
      </w:r>
      <w:r w:rsidR="007D37CE">
        <w:t>assess the success of the</w:t>
      </w:r>
      <w:r w:rsidR="005A5A35">
        <w:t xml:space="preserve"> activity/project? </w:t>
      </w:r>
    </w:p>
    <w:p w14:paraId="7F13DAD5" w14:textId="504EB5B6" w:rsidR="005A5A35" w:rsidRDefault="005A5A35" w:rsidP="00E1330F">
      <w:r>
        <w:t xml:space="preserve">ii) </w:t>
      </w:r>
      <w:r w:rsidR="007E7B2B">
        <w:t xml:space="preserve">How </w:t>
      </w:r>
      <w:r w:rsidR="001560D2">
        <w:t xml:space="preserve">will the activity/project </w:t>
      </w:r>
      <w:r w:rsidR="00580CA8">
        <w:t xml:space="preserve">influence your future career plans and trajectory? </w:t>
      </w:r>
    </w:p>
    <w:tbl>
      <w:tblPr>
        <w:tblStyle w:val="TableGrid"/>
        <w:tblW w:w="0" w:type="auto"/>
        <w:tblLook w:val="04A0" w:firstRow="1" w:lastRow="0" w:firstColumn="1" w:lastColumn="0" w:noHBand="0" w:noVBand="1"/>
      </w:tblPr>
      <w:tblGrid>
        <w:gridCol w:w="9242"/>
      </w:tblGrid>
      <w:tr w:rsidR="00E1330F" w14:paraId="24B4B105" w14:textId="77777777" w:rsidTr="00A72FFC">
        <w:tc>
          <w:tcPr>
            <w:tcW w:w="9242" w:type="dxa"/>
          </w:tcPr>
          <w:p w14:paraId="37070E19" w14:textId="77777777" w:rsidR="00E1330F" w:rsidRDefault="00E1330F" w:rsidP="00A72FFC"/>
        </w:tc>
      </w:tr>
    </w:tbl>
    <w:p w14:paraId="60E6D1AF" w14:textId="77777777" w:rsidR="006B6145" w:rsidRDefault="006B6145" w:rsidP="006B6145">
      <w:pPr>
        <w:rPr>
          <w:b/>
          <w:sz w:val="24"/>
        </w:rPr>
      </w:pPr>
    </w:p>
    <w:p w14:paraId="6F1D43DF" w14:textId="77777777" w:rsidR="00FE5113" w:rsidRDefault="00FE5113"/>
    <w:p w14:paraId="3B1F22B5" w14:textId="5270A6D3" w:rsidR="00FE5113" w:rsidRDefault="004F26EF">
      <w:r>
        <w:rPr>
          <w:b/>
          <w:sz w:val="24"/>
        </w:rPr>
        <w:t>8</w:t>
      </w:r>
      <w:r w:rsidR="00FE5113" w:rsidRPr="00FE5113">
        <w:rPr>
          <w:b/>
          <w:sz w:val="24"/>
        </w:rPr>
        <w:t xml:space="preserve">. </w:t>
      </w:r>
      <w:r w:rsidR="00020C70">
        <w:rPr>
          <w:b/>
          <w:sz w:val="24"/>
        </w:rPr>
        <w:t>B</w:t>
      </w:r>
      <w:r w:rsidR="00FE5113" w:rsidRPr="00FE5113">
        <w:rPr>
          <w:b/>
          <w:sz w:val="24"/>
        </w:rPr>
        <w:t>udget</w:t>
      </w:r>
      <w:r w:rsidR="00020C70">
        <w:rPr>
          <w:b/>
          <w:sz w:val="24"/>
        </w:rPr>
        <w:t xml:space="preserve"> breakdown</w:t>
      </w:r>
      <w:r w:rsidR="00FE5113">
        <w:t xml:space="preserve">. Please provide a breakdown of how the money requested will be used. Please include information of any other funding you have requested </w:t>
      </w:r>
      <w:r w:rsidR="00727F02">
        <w:t>and</w:t>
      </w:r>
      <w:r w:rsidR="00FE5113">
        <w:t xml:space="preserve"> any in-kind costs and supports you will receive for this project.</w:t>
      </w:r>
    </w:p>
    <w:tbl>
      <w:tblPr>
        <w:tblStyle w:val="TableGrid"/>
        <w:tblW w:w="0" w:type="auto"/>
        <w:tblLook w:val="04E0" w:firstRow="1" w:lastRow="1" w:firstColumn="1" w:lastColumn="0" w:noHBand="0" w:noVBand="1"/>
      </w:tblPr>
      <w:tblGrid>
        <w:gridCol w:w="7479"/>
        <w:gridCol w:w="1763"/>
      </w:tblGrid>
      <w:tr w:rsidR="00FE5113" w14:paraId="7E9C5ABE" w14:textId="77777777" w:rsidTr="00FE5113">
        <w:tc>
          <w:tcPr>
            <w:tcW w:w="7479" w:type="dxa"/>
          </w:tcPr>
          <w:p w14:paraId="275FF6EF" w14:textId="6C7B796F" w:rsidR="00FE5113" w:rsidRPr="00FE5113" w:rsidRDefault="00FE5113">
            <w:pPr>
              <w:rPr>
                <w:b/>
                <w:sz w:val="24"/>
              </w:rPr>
            </w:pPr>
            <w:r w:rsidRPr="00FE5113">
              <w:rPr>
                <w:b/>
                <w:sz w:val="24"/>
              </w:rPr>
              <w:t>Cost detail</w:t>
            </w:r>
          </w:p>
        </w:tc>
        <w:tc>
          <w:tcPr>
            <w:tcW w:w="1763" w:type="dxa"/>
          </w:tcPr>
          <w:p w14:paraId="2790F1E3" w14:textId="57EE7BE0" w:rsidR="00FE5113" w:rsidRPr="00FE5113" w:rsidRDefault="00FE5113">
            <w:pPr>
              <w:rPr>
                <w:b/>
                <w:sz w:val="24"/>
              </w:rPr>
            </w:pPr>
            <w:r w:rsidRPr="00FE5113">
              <w:rPr>
                <w:b/>
                <w:sz w:val="24"/>
              </w:rPr>
              <w:t>Total</w:t>
            </w:r>
          </w:p>
        </w:tc>
      </w:tr>
      <w:tr w:rsidR="00FE5113" w14:paraId="437BE72F" w14:textId="77777777" w:rsidTr="00FE5113">
        <w:tc>
          <w:tcPr>
            <w:tcW w:w="7479" w:type="dxa"/>
          </w:tcPr>
          <w:p w14:paraId="4F521D97" w14:textId="48733A93" w:rsidR="00FE5113" w:rsidRPr="00C1627F" w:rsidRDefault="00C1627F">
            <w:pPr>
              <w:rPr>
                <w:b/>
                <w:bCs/>
              </w:rPr>
            </w:pPr>
            <w:r w:rsidRPr="00C1627F">
              <w:rPr>
                <w:b/>
                <w:bCs/>
              </w:rPr>
              <w:t>Staff</w:t>
            </w:r>
          </w:p>
        </w:tc>
        <w:tc>
          <w:tcPr>
            <w:tcW w:w="1763" w:type="dxa"/>
          </w:tcPr>
          <w:p w14:paraId="1C45F95B" w14:textId="77777777" w:rsidR="00FE5113" w:rsidRDefault="00FE5113"/>
        </w:tc>
      </w:tr>
      <w:tr w:rsidR="00FE5113" w14:paraId="2BFBF8C8" w14:textId="77777777" w:rsidTr="00FE5113">
        <w:tc>
          <w:tcPr>
            <w:tcW w:w="7479" w:type="dxa"/>
          </w:tcPr>
          <w:p w14:paraId="7181E208" w14:textId="77777777" w:rsidR="00FE5113" w:rsidRDefault="00FE5113"/>
        </w:tc>
        <w:tc>
          <w:tcPr>
            <w:tcW w:w="1763" w:type="dxa"/>
          </w:tcPr>
          <w:p w14:paraId="1EC94F82" w14:textId="77777777" w:rsidR="00FE5113" w:rsidRDefault="00FE5113"/>
        </w:tc>
      </w:tr>
      <w:tr w:rsidR="00FE5113" w14:paraId="21E77C8E" w14:textId="77777777" w:rsidTr="00FE5113">
        <w:tc>
          <w:tcPr>
            <w:tcW w:w="7479" w:type="dxa"/>
          </w:tcPr>
          <w:p w14:paraId="79A25343" w14:textId="77777777" w:rsidR="00FE5113" w:rsidRDefault="00FE5113"/>
        </w:tc>
        <w:tc>
          <w:tcPr>
            <w:tcW w:w="1763" w:type="dxa"/>
          </w:tcPr>
          <w:p w14:paraId="63612C25" w14:textId="77777777" w:rsidR="00FE5113" w:rsidRDefault="00FE5113"/>
        </w:tc>
      </w:tr>
      <w:tr w:rsidR="00FE5113" w14:paraId="34F301B8" w14:textId="77777777" w:rsidTr="00FE5113">
        <w:tc>
          <w:tcPr>
            <w:tcW w:w="7479" w:type="dxa"/>
          </w:tcPr>
          <w:p w14:paraId="6999C2A4" w14:textId="77777777" w:rsidR="00FE5113" w:rsidRDefault="00FE5113"/>
        </w:tc>
        <w:tc>
          <w:tcPr>
            <w:tcW w:w="1763" w:type="dxa"/>
          </w:tcPr>
          <w:p w14:paraId="4ACCFC2C" w14:textId="77777777" w:rsidR="00FE5113" w:rsidRDefault="00FE5113"/>
        </w:tc>
      </w:tr>
      <w:tr w:rsidR="00FE5113" w14:paraId="6DDF9483" w14:textId="77777777" w:rsidTr="00FE5113">
        <w:tc>
          <w:tcPr>
            <w:tcW w:w="7479" w:type="dxa"/>
          </w:tcPr>
          <w:p w14:paraId="6A309C29" w14:textId="77777777" w:rsidR="00FE5113" w:rsidRDefault="00FE5113"/>
        </w:tc>
        <w:tc>
          <w:tcPr>
            <w:tcW w:w="1763" w:type="dxa"/>
          </w:tcPr>
          <w:p w14:paraId="65E3C3E8" w14:textId="77777777" w:rsidR="00FE5113" w:rsidRDefault="00FE5113"/>
        </w:tc>
      </w:tr>
      <w:tr w:rsidR="000B2426" w14:paraId="62A50CF5" w14:textId="77777777" w:rsidTr="00E11A29">
        <w:tc>
          <w:tcPr>
            <w:tcW w:w="7479" w:type="dxa"/>
            <w:tcBorders>
              <w:bottom w:val="single" w:sz="4" w:space="0" w:color="auto"/>
            </w:tcBorders>
          </w:tcPr>
          <w:p w14:paraId="7ED00CC4" w14:textId="22777384" w:rsidR="000B2426" w:rsidRPr="00C1627F" w:rsidRDefault="00C1627F">
            <w:pPr>
              <w:rPr>
                <w:b/>
                <w:bCs/>
              </w:rPr>
            </w:pPr>
            <w:r w:rsidRPr="00C1627F">
              <w:rPr>
                <w:b/>
                <w:bCs/>
              </w:rPr>
              <w:t>Non-staff</w:t>
            </w:r>
          </w:p>
        </w:tc>
        <w:tc>
          <w:tcPr>
            <w:tcW w:w="1763" w:type="dxa"/>
            <w:tcBorders>
              <w:bottom w:val="single" w:sz="4" w:space="0" w:color="auto"/>
            </w:tcBorders>
          </w:tcPr>
          <w:p w14:paraId="0E86C0F4" w14:textId="77777777" w:rsidR="000B2426" w:rsidRDefault="000B2426"/>
        </w:tc>
      </w:tr>
      <w:tr w:rsidR="000B2426" w14:paraId="16F40DA2" w14:textId="77777777" w:rsidTr="00E11A29">
        <w:tc>
          <w:tcPr>
            <w:tcW w:w="7479" w:type="dxa"/>
            <w:tcBorders>
              <w:bottom w:val="single" w:sz="4" w:space="0" w:color="auto"/>
            </w:tcBorders>
          </w:tcPr>
          <w:p w14:paraId="0084B831" w14:textId="77777777" w:rsidR="000B2426" w:rsidRDefault="000B2426"/>
        </w:tc>
        <w:tc>
          <w:tcPr>
            <w:tcW w:w="1763" w:type="dxa"/>
            <w:tcBorders>
              <w:bottom w:val="single" w:sz="4" w:space="0" w:color="auto"/>
            </w:tcBorders>
          </w:tcPr>
          <w:p w14:paraId="7E9AE299" w14:textId="77777777" w:rsidR="000B2426" w:rsidRDefault="000B2426"/>
        </w:tc>
      </w:tr>
      <w:tr w:rsidR="000B2426" w14:paraId="39278EFC" w14:textId="77777777" w:rsidTr="00E11A29">
        <w:tc>
          <w:tcPr>
            <w:tcW w:w="7479" w:type="dxa"/>
            <w:tcBorders>
              <w:bottom w:val="single" w:sz="4" w:space="0" w:color="auto"/>
            </w:tcBorders>
          </w:tcPr>
          <w:p w14:paraId="0B93F766" w14:textId="77777777" w:rsidR="000B2426" w:rsidRDefault="000B2426"/>
        </w:tc>
        <w:tc>
          <w:tcPr>
            <w:tcW w:w="1763" w:type="dxa"/>
            <w:tcBorders>
              <w:bottom w:val="single" w:sz="4" w:space="0" w:color="auto"/>
            </w:tcBorders>
          </w:tcPr>
          <w:p w14:paraId="4686B701" w14:textId="77777777" w:rsidR="000B2426" w:rsidRDefault="000B2426"/>
        </w:tc>
      </w:tr>
      <w:tr w:rsidR="00C1627F" w14:paraId="4ED356D8" w14:textId="77777777" w:rsidTr="00E11A29">
        <w:tc>
          <w:tcPr>
            <w:tcW w:w="7479" w:type="dxa"/>
            <w:tcBorders>
              <w:bottom w:val="single" w:sz="4" w:space="0" w:color="auto"/>
            </w:tcBorders>
          </w:tcPr>
          <w:p w14:paraId="60A25C1A" w14:textId="77777777" w:rsidR="00C1627F" w:rsidRDefault="00C1627F"/>
        </w:tc>
        <w:tc>
          <w:tcPr>
            <w:tcW w:w="1763" w:type="dxa"/>
            <w:tcBorders>
              <w:bottom w:val="single" w:sz="4" w:space="0" w:color="auto"/>
            </w:tcBorders>
          </w:tcPr>
          <w:p w14:paraId="4FB43147" w14:textId="77777777" w:rsidR="00C1627F" w:rsidRDefault="00C1627F"/>
        </w:tc>
      </w:tr>
      <w:tr w:rsidR="00FE5113" w14:paraId="2B5F319F" w14:textId="77777777" w:rsidTr="00E11A29">
        <w:tc>
          <w:tcPr>
            <w:tcW w:w="7479" w:type="dxa"/>
            <w:tcBorders>
              <w:top w:val="single" w:sz="4" w:space="0" w:color="auto"/>
            </w:tcBorders>
          </w:tcPr>
          <w:p w14:paraId="22C007B5" w14:textId="6B7D0E6A" w:rsidR="00FE5113" w:rsidRPr="00FE5113" w:rsidRDefault="00FE5113">
            <w:pPr>
              <w:rPr>
                <w:b/>
              </w:rPr>
            </w:pPr>
            <w:r w:rsidRPr="00FE5113">
              <w:rPr>
                <w:b/>
              </w:rPr>
              <w:t>Total grant amount requested from the BSI</w:t>
            </w:r>
          </w:p>
        </w:tc>
        <w:tc>
          <w:tcPr>
            <w:tcW w:w="1763" w:type="dxa"/>
            <w:tcBorders>
              <w:top w:val="single" w:sz="4" w:space="0" w:color="auto"/>
            </w:tcBorders>
          </w:tcPr>
          <w:p w14:paraId="3BF46F50" w14:textId="61311727" w:rsidR="00FE5113" w:rsidRDefault="00FE5113">
            <w:r>
              <w:t>£</w:t>
            </w:r>
          </w:p>
        </w:tc>
      </w:tr>
      <w:tr w:rsidR="00FE5113" w14:paraId="38DEC9FF" w14:textId="77777777" w:rsidTr="00FE5113">
        <w:tc>
          <w:tcPr>
            <w:tcW w:w="7479" w:type="dxa"/>
          </w:tcPr>
          <w:p w14:paraId="77EC971C" w14:textId="3FF62067" w:rsidR="00FE5113" w:rsidRDefault="0088142E">
            <w:r>
              <w:rPr>
                <w:b/>
              </w:rPr>
              <w:t>F</w:t>
            </w:r>
            <w:r w:rsidR="00FE5113" w:rsidRPr="00FE5113">
              <w:rPr>
                <w:b/>
              </w:rPr>
              <w:t>unding requested</w:t>
            </w:r>
            <w:r w:rsidR="00FE5113">
              <w:rPr>
                <w:b/>
              </w:rPr>
              <w:t xml:space="preserve"> </w:t>
            </w:r>
            <w:r>
              <w:rPr>
                <w:b/>
              </w:rPr>
              <w:t xml:space="preserve">from other sources </w:t>
            </w:r>
            <w:r w:rsidR="00FE5113">
              <w:t>(incl. details</w:t>
            </w:r>
            <w:r>
              <w:t xml:space="preserve"> – max. 100 words</w:t>
            </w:r>
            <w:r w:rsidR="00FE5113">
              <w:t>)</w:t>
            </w:r>
          </w:p>
          <w:p w14:paraId="7DFF6744" w14:textId="3B7F42BC" w:rsidR="00FE5113" w:rsidRPr="00FE5113" w:rsidRDefault="00FE5113"/>
        </w:tc>
        <w:tc>
          <w:tcPr>
            <w:tcW w:w="1763" w:type="dxa"/>
          </w:tcPr>
          <w:p w14:paraId="4A2998FC" w14:textId="33522210" w:rsidR="00FE5113" w:rsidRDefault="00FE5113">
            <w:r>
              <w:t>£</w:t>
            </w:r>
          </w:p>
        </w:tc>
      </w:tr>
      <w:tr w:rsidR="00FE5113" w14:paraId="18861FB7" w14:textId="77777777" w:rsidTr="00FE5113">
        <w:tc>
          <w:tcPr>
            <w:tcW w:w="7479" w:type="dxa"/>
            <w:tcBorders>
              <w:bottom w:val="double" w:sz="18" w:space="0" w:color="auto"/>
            </w:tcBorders>
          </w:tcPr>
          <w:p w14:paraId="4A6DFD0A" w14:textId="77777777" w:rsidR="00FE5113" w:rsidRDefault="00FE5113">
            <w:r w:rsidRPr="00FE5113">
              <w:rPr>
                <w:b/>
              </w:rPr>
              <w:t xml:space="preserve">Total in-kind costs </w:t>
            </w:r>
            <w:r>
              <w:t>(incl. details)</w:t>
            </w:r>
          </w:p>
          <w:p w14:paraId="55F81C4B" w14:textId="1C2FFC3E" w:rsidR="00FE5113" w:rsidRPr="00FE5113" w:rsidRDefault="00FE5113"/>
        </w:tc>
        <w:tc>
          <w:tcPr>
            <w:tcW w:w="1763" w:type="dxa"/>
            <w:tcBorders>
              <w:bottom w:val="double" w:sz="18" w:space="0" w:color="auto"/>
            </w:tcBorders>
          </w:tcPr>
          <w:p w14:paraId="2A624F3A" w14:textId="70F1930E" w:rsidR="00FE5113" w:rsidRDefault="00FE5113">
            <w:r>
              <w:t>£</w:t>
            </w:r>
          </w:p>
        </w:tc>
      </w:tr>
      <w:tr w:rsidR="00FE5113" w14:paraId="73F9BCED" w14:textId="77777777" w:rsidTr="00FE5113">
        <w:tc>
          <w:tcPr>
            <w:tcW w:w="7479" w:type="dxa"/>
            <w:tcBorders>
              <w:top w:val="double" w:sz="18" w:space="0" w:color="auto"/>
            </w:tcBorders>
          </w:tcPr>
          <w:p w14:paraId="01778B70" w14:textId="4ED1C9A1" w:rsidR="00FE5113" w:rsidRPr="00FE5113" w:rsidRDefault="00FE5113">
            <w:pPr>
              <w:rPr>
                <w:b/>
              </w:rPr>
            </w:pPr>
            <w:r>
              <w:rPr>
                <w:b/>
              </w:rPr>
              <w:t>Overall total cost of the project</w:t>
            </w:r>
          </w:p>
        </w:tc>
        <w:tc>
          <w:tcPr>
            <w:tcW w:w="1763" w:type="dxa"/>
            <w:tcBorders>
              <w:top w:val="double" w:sz="18" w:space="0" w:color="auto"/>
            </w:tcBorders>
          </w:tcPr>
          <w:p w14:paraId="622D03DA" w14:textId="7EA378B8" w:rsidR="00FE5113" w:rsidRDefault="00FE5113">
            <w:r>
              <w:t>£</w:t>
            </w:r>
          </w:p>
        </w:tc>
      </w:tr>
    </w:tbl>
    <w:p w14:paraId="5DE9E2B6" w14:textId="77777777" w:rsidR="00FE5113" w:rsidRDefault="00FE5113"/>
    <w:p w14:paraId="35CBAAA2" w14:textId="1A6049EF" w:rsidR="007023D0" w:rsidRPr="00AD7234" w:rsidRDefault="007023D0">
      <w:pPr>
        <w:rPr>
          <w:b/>
          <w:bCs/>
        </w:rPr>
      </w:pPr>
      <w:r w:rsidRPr="00AD7234">
        <w:rPr>
          <w:b/>
          <w:bCs/>
        </w:rPr>
        <w:t>10</w:t>
      </w:r>
      <w:r w:rsidR="003B6A42" w:rsidRPr="00AD7234">
        <w:rPr>
          <w:b/>
          <w:bCs/>
        </w:rPr>
        <w:t xml:space="preserve">. </w:t>
      </w:r>
      <w:r w:rsidR="008539AF" w:rsidRPr="00E24CFE">
        <w:rPr>
          <w:b/>
          <w:bCs/>
          <w:sz w:val="24"/>
          <w:szCs w:val="24"/>
        </w:rPr>
        <w:t>Project/activity timeline</w:t>
      </w:r>
      <w:r w:rsidR="0091130E" w:rsidRPr="00E24CFE">
        <w:rPr>
          <w:b/>
          <w:bCs/>
          <w:sz w:val="24"/>
          <w:szCs w:val="24"/>
        </w:rPr>
        <w:t xml:space="preserve"> </w:t>
      </w:r>
      <w:r w:rsidR="0091130E" w:rsidRPr="00AD7234">
        <w:t xml:space="preserve">(Please provide a basic project timeline </w:t>
      </w:r>
      <w:r w:rsidR="000D0DD5" w:rsidRPr="00AD7234">
        <w:t>including start and end dates)</w:t>
      </w:r>
      <w:r w:rsidR="00E24CFE">
        <w:t xml:space="preserve"> (max 200 </w:t>
      </w:r>
      <w:r w:rsidR="00AD6A07">
        <w:t>words)</w:t>
      </w:r>
    </w:p>
    <w:tbl>
      <w:tblPr>
        <w:tblStyle w:val="TableGrid"/>
        <w:tblW w:w="0" w:type="auto"/>
        <w:tblLook w:val="04A0" w:firstRow="1" w:lastRow="0" w:firstColumn="1" w:lastColumn="0" w:noHBand="0" w:noVBand="1"/>
      </w:tblPr>
      <w:tblGrid>
        <w:gridCol w:w="9242"/>
      </w:tblGrid>
      <w:tr w:rsidR="00B9058C" w14:paraId="5AEFAD74" w14:textId="77777777" w:rsidTr="00F51079">
        <w:tc>
          <w:tcPr>
            <w:tcW w:w="9242" w:type="dxa"/>
          </w:tcPr>
          <w:p w14:paraId="1F6403BA" w14:textId="77777777" w:rsidR="00B9058C" w:rsidRDefault="00B9058C" w:rsidP="00F51079"/>
        </w:tc>
      </w:tr>
    </w:tbl>
    <w:p w14:paraId="06D86D48" w14:textId="77777777" w:rsidR="00A07753" w:rsidRDefault="00A07753"/>
    <w:p w14:paraId="6DF5BDF2" w14:textId="081002D0" w:rsidR="008C2CA7" w:rsidRDefault="003B6A42" w:rsidP="008C2CA7">
      <w:r>
        <w:rPr>
          <w:b/>
          <w:sz w:val="24"/>
        </w:rPr>
        <w:t>11.</w:t>
      </w:r>
      <w:r w:rsidR="008C2CA7">
        <w:rPr>
          <w:b/>
          <w:sz w:val="24"/>
        </w:rPr>
        <w:t xml:space="preserve"> </w:t>
      </w:r>
      <w:r w:rsidR="009710B9">
        <w:rPr>
          <w:rFonts w:cstheme="minorHAnsi"/>
          <w:b/>
          <w:bCs/>
          <w:sz w:val="24"/>
          <w:szCs w:val="24"/>
        </w:rPr>
        <w:t>H</w:t>
      </w:r>
      <w:r w:rsidR="009710B9" w:rsidRPr="009710B9">
        <w:rPr>
          <w:rFonts w:cstheme="minorHAnsi"/>
          <w:b/>
          <w:bCs/>
          <w:sz w:val="24"/>
          <w:szCs w:val="24"/>
        </w:rPr>
        <w:t xml:space="preserve">ow </w:t>
      </w:r>
      <w:r w:rsidR="009710B9">
        <w:rPr>
          <w:rFonts w:cstheme="minorHAnsi"/>
          <w:b/>
          <w:bCs/>
          <w:sz w:val="24"/>
          <w:szCs w:val="24"/>
        </w:rPr>
        <w:t>will your</w:t>
      </w:r>
      <w:r w:rsidR="009710B9" w:rsidRPr="009710B9">
        <w:rPr>
          <w:rFonts w:cstheme="minorHAnsi"/>
          <w:b/>
          <w:bCs/>
          <w:sz w:val="24"/>
          <w:szCs w:val="24"/>
        </w:rPr>
        <w:t xml:space="preserve"> manager/supervisor/principal investigator support this award</w:t>
      </w:r>
      <w:r w:rsidR="002824D3">
        <w:rPr>
          <w:rFonts w:cstheme="minorHAnsi"/>
          <w:b/>
          <w:bCs/>
          <w:sz w:val="24"/>
          <w:szCs w:val="24"/>
        </w:rPr>
        <w:t xml:space="preserve">? </w:t>
      </w:r>
      <w:r w:rsidR="00566108" w:rsidRPr="00372AD2">
        <w:rPr>
          <w:rFonts w:cstheme="minorHAnsi"/>
          <w:sz w:val="24"/>
          <w:szCs w:val="24"/>
        </w:rPr>
        <w:t>(</w:t>
      </w:r>
      <w:r w:rsidR="002824D3" w:rsidRPr="00372AD2">
        <w:rPr>
          <w:rFonts w:cstheme="minorHAnsi"/>
          <w:sz w:val="24"/>
          <w:szCs w:val="24"/>
        </w:rPr>
        <w:t>If applicable)</w:t>
      </w:r>
      <w:r w:rsidR="002824D3">
        <w:rPr>
          <w:rFonts w:cstheme="minorHAnsi"/>
          <w:b/>
          <w:bCs/>
          <w:sz w:val="24"/>
          <w:szCs w:val="24"/>
        </w:rPr>
        <w:t xml:space="preserve"> </w:t>
      </w:r>
      <w:r w:rsidR="002824D3" w:rsidRPr="002824D3">
        <w:rPr>
          <w:rFonts w:cstheme="minorHAnsi"/>
        </w:rPr>
        <w:t>(</w:t>
      </w:r>
      <w:r w:rsidR="0088142E">
        <w:rPr>
          <w:rFonts w:cstheme="minorHAnsi"/>
        </w:rPr>
        <w:t>max</w:t>
      </w:r>
      <w:r w:rsidR="002824D3" w:rsidRPr="002824D3">
        <w:rPr>
          <w:rFonts w:cstheme="minorHAnsi"/>
        </w:rPr>
        <w:t xml:space="preserve"> 200 words)</w:t>
      </w:r>
    </w:p>
    <w:tbl>
      <w:tblPr>
        <w:tblStyle w:val="TableGrid"/>
        <w:tblW w:w="0" w:type="auto"/>
        <w:tblLook w:val="04A0" w:firstRow="1" w:lastRow="0" w:firstColumn="1" w:lastColumn="0" w:noHBand="0" w:noVBand="1"/>
      </w:tblPr>
      <w:tblGrid>
        <w:gridCol w:w="9242"/>
      </w:tblGrid>
      <w:tr w:rsidR="008C2CA7" w14:paraId="0E928BCA" w14:textId="77777777" w:rsidTr="00A72FFC">
        <w:tc>
          <w:tcPr>
            <w:tcW w:w="9242" w:type="dxa"/>
          </w:tcPr>
          <w:p w14:paraId="0784D957" w14:textId="71298436" w:rsidR="000E5CC3" w:rsidRDefault="000E5CC3" w:rsidP="00A72FFC"/>
        </w:tc>
      </w:tr>
    </w:tbl>
    <w:p w14:paraId="2C059A1B" w14:textId="724DAC4B" w:rsidR="008C2CA7" w:rsidRDefault="008C2CA7">
      <w:pPr>
        <w:rPr>
          <w:b/>
          <w:sz w:val="24"/>
        </w:rPr>
      </w:pPr>
    </w:p>
    <w:p w14:paraId="7714C0F8" w14:textId="72C198CE" w:rsidR="00566108" w:rsidRDefault="003B6A42" w:rsidP="00566108">
      <w:r>
        <w:rPr>
          <w:b/>
          <w:sz w:val="24"/>
        </w:rPr>
        <w:t>12.</w:t>
      </w:r>
      <w:r w:rsidR="00566108">
        <w:rPr>
          <w:b/>
          <w:sz w:val="24"/>
        </w:rPr>
        <w:t xml:space="preserve"> </w:t>
      </w:r>
      <w:r w:rsidR="00566108">
        <w:rPr>
          <w:rFonts w:cstheme="minorHAnsi"/>
          <w:b/>
          <w:bCs/>
          <w:sz w:val="24"/>
          <w:szCs w:val="24"/>
        </w:rPr>
        <w:t xml:space="preserve">Any other </w:t>
      </w:r>
      <w:r w:rsidR="00FC2743">
        <w:rPr>
          <w:rFonts w:cstheme="minorHAnsi"/>
          <w:b/>
          <w:bCs/>
          <w:sz w:val="24"/>
          <w:szCs w:val="24"/>
        </w:rPr>
        <w:t>information relevant to the application</w:t>
      </w:r>
      <w:r w:rsidR="00566108">
        <w:rPr>
          <w:rFonts w:cstheme="minorHAnsi"/>
          <w:b/>
          <w:bCs/>
          <w:sz w:val="24"/>
          <w:szCs w:val="24"/>
        </w:rPr>
        <w:t xml:space="preserve"> </w:t>
      </w:r>
      <w:r w:rsidR="00566108" w:rsidRPr="002824D3">
        <w:rPr>
          <w:rFonts w:cstheme="minorHAnsi"/>
        </w:rPr>
        <w:t>(</w:t>
      </w:r>
      <w:r w:rsidR="00BB5BC2">
        <w:rPr>
          <w:rFonts w:cstheme="minorHAnsi"/>
        </w:rPr>
        <w:t>max.</w:t>
      </w:r>
      <w:r w:rsidR="00566108" w:rsidRPr="002824D3">
        <w:rPr>
          <w:rFonts w:cstheme="minorHAnsi"/>
        </w:rPr>
        <w:t xml:space="preserve"> </w:t>
      </w:r>
      <w:r w:rsidR="00BB5BC2">
        <w:rPr>
          <w:rFonts w:cstheme="minorHAnsi"/>
        </w:rPr>
        <w:t>5</w:t>
      </w:r>
      <w:r w:rsidR="00566108" w:rsidRPr="002824D3">
        <w:rPr>
          <w:rFonts w:cstheme="minorHAnsi"/>
        </w:rPr>
        <w:t>00 words</w:t>
      </w:r>
      <w:r w:rsidR="0088142E">
        <w:rPr>
          <w:rFonts w:cstheme="minorHAnsi"/>
        </w:rPr>
        <w:t>; optional</w:t>
      </w:r>
      <w:r w:rsidR="00566108" w:rsidRPr="002824D3">
        <w:rPr>
          <w:rFonts w:cstheme="minorHAnsi"/>
        </w:rPr>
        <w:t>)</w:t>
      </w:r>
    </w:p>
    <w:tbl>
      <w:tblPr>
        <w:tblStyle w:val="TableGrid"/>
        <w:tblW w:w="0" w:type="auto"/>
        <w:tblLook w:val="04A0" w:firstRow="1" w:lastRow="0" w:firstColumn="1" w:lastColumn="0" w:noHBand="0" w:noVBand="1"/>
      </w:tblPr>
      <w:tblGrid>
        <w:gridCol w:w="9242"/>
      </w:tblGrid>
      <w:tr w:rsidR="00566108" w14:paraId="7EE8DF51" w14:textId="77777777" w:rsidTr="00A72FFC">
        <w:tc>
          <w:tcPr>
            <w:tcW w:w="9242" w:type="dxa"/>
          </w:tcPr>
          <w:p w14:paraId="723BE5B9" w14:textId="77777777" w:rsidR="00566108" w:rsidRDefault="00566108" w:rsidP="00A72FFC"/>
        </w:tc>
      </w:tr>
    </w:tbl>
    <w:p w14:paraId="28D7BA59" w14:textId="77777777" w:rsidR="00566108" w:rsidRDefault="00566108">
      <w:pPr>
        <w:rPr>
          <w:b/>
          <w:sz w:val="24"/>
        </w:rPr>
      </w:pPr>
    </w:p>
    <w:p w14:paraId="7D604BED" w14:textId="77777777" w:rsidR="00566108" w:rsidRDefault="00566108">
      <w:pPr>
        <w:rPr>
          <w:b/>
          <w:sz w:val="24"/>
        </w:rPr>
      </w:pPr>
    </w:p>
    <w:p w14:paraId="3D240271" w14:textId="7844641D" w:rsidR="00130F7F" w:rsidRDefault="003B6A42">
      <w:pPr>
        <w:rPr>
          <w:i/>
        </w:rPr>
      </w:pPr>
      <w:r>
        <w:rPr>
          <w:b/>
          <w:sz w:val="24"/>
        </w:rPr>
        <w:t>13.</w:t>
      </w:r>
      <w:r w:rsidR="00FE5113">
        <w:rPr>
          <w:b/>
          <w:sz w:val="24"/>
        </w:rPr>
        <w:t xml:space="preserve"> Declaration.</w:t>
      </w:r>
      <w:r w:rsidR="00FE5113">
        <w:rPr>
          <w:sz w:val="24"/>
        </w:rPr>
        <w:t xml:space="preserve"> To be signed by the </w:t>
      </w:r>
      <w:r w:rsidR="00744771">
        <w:rPr>
          <w:sz w:val="24"/>
        </w:rPr>
        <w:t>applicant</w:t>
      </w:r>
      <w:r w:rsidR="00FE5113">
        <w:rPr>
          <w:sz w:val="24"/>
        </w:rPr>
        <w:t>.</w:t>
      </w:r>
      <w:r w:rsidR="00FE5113">
        <w:rPr>
          <w:sz w:val="24"/>
        </w:rPr>
        <w:br/>
      </w:r>
      <w:r w:rsidR="00FE5113">
        <w:rPr>
          <w:sz w:val="24"/>
        </w:rPr>
        <w:br/>
      </w:r>
      <w:r w:rsidR="00744771">
        <w:rPr>
          <w:i/>
        </w:rPr>
        <w:t>I</w:t>
      </w:r>
      <w:r w:rsidR="00FE5113" w:rsidRPr="00130F7F">
        <w:rPr>
          <w:i/>
        </w:rPr>
        <w:t xml:space="preserve"> confirm that the information provided in this application form is, to the best of </w:t>
      </w:r>
      <w:r w:rsidR="008C40CA">
        <w:rPr>
          <w:i/>
        </w:rPr>
        <w:t>my</w:t>
      </w:r>
      <w:r w:rsidR="00FE5113" w:rsidRPr="00130F7F">
        <w:rPr>
          <w:i/>
        </w:rPr>
        <w:t xml:space="preserve"> </w:t>
      </w:r>
      <w:r w:rsidR="00130F7F" w:rsidRPr="00130F7F">
        <w:rPr>
          <w:i/>
        </w:rPr>
        <w:t>knowledge</w:t>
      </w:r>
      <w:r w:rsidR="006559A7">
        <w:rPr>
          <w:i/>
        </w:rPr>
        <w:t>,</w:t>
      </w:r>
      <w:r w:rsidR="00FE5113" w:rsidRPr="00130F7F">
        <w:rPr>
          <w:i/>
        </w:rPr>
        <w:t xml:space="preserve"> correct. The application is made on the understanding that the BSI may</w:t>
      </w:r>
      <w:r w:rsidR="00130F7F" w:rsidRPr="00130F7F">
        <w:rPr>
          <w:i/>
        </w:rPr>
        <w:t xml:space="preserve"> disclose</w:t>
      </w:r>
      <w:r w:rsidR="00FE5113" w:rsidRPr="00130F7F">
        <w:rPr>
          <w:i/>
        </w:rPr>
        <w:t xml:space="preserve"> information to external peer-reviewers and other relevant third parties</w:t>
      </w:r>
      <w:r w:rsidR="00421123">
        <w:rPr>
          <w:i/>
        </w:rPr>
        <w:t xml:space="preserve"> </w:t>
      </w:r>
      <w:r w:rsidR="00130F7F" w:rsidRPr="00130F7F">
        <w:rPr>
          <w:i/>
        </w:rPr>
        <w:t>for the purposes of operating this grant scheme.</w:t>
      </w:r>
    </w:p>
    <w:p w14:paraId="76A3C8A9" w14:textId="77777777" w:rsidR="00130F7F" w:rsidRDefault="00130F7F">
      <w:pPr>
        <w:rPr>
          <w:i/>
        </w:rPr>
      </w:pPr>
    </w:p>
    <w:p w14:paraId="1D180AE6" w14:textId="6E41EC10" w:rsidR="00FE5113" w:rsidRDefault="008C40CA">
      <w:pPr>
        <w:rPr>
          <w:sz w:val="24"/>
        </w:rPr>
      </w:pPr>
      <w:r>
        <w:rPr>
          <w:i/>
        </w:rPr>
        <w:t>I</w:t>
      </w:r>
      <w:r w:rsidR="00130F7F" w:rsidRPr="00130F7F">
        <w:rPr>
          <w:i/>
        </w:rPr>
        <w:t xml:space="preserve"> understand that</w:t>
      </w:r>
      <w:r w:rsidR="006559A7">
        <w:rPr>
          <w:i/>
        </w:rPr>
        <w:t>,</w:t>
      </w:r>
      <w:r w:rsidR="00130F7F" w:rsidRPr="00130F7F">
        <w:rPr>
          <w:i/>
        </w:rPr>
        <w:t xml:space="preserve"> should </w:t>
      </w:r>
      <w:r w:rsidR="0088142E">
        <w:rPr>
          <w:i/>
        </w:rPr>
        <w:t>my</w:t>
      </w:r>
      <w:r w:rsidR="00130F7F" w:rsidRPr="00130F7F">
        <w:rPr>
          <w:i/>
        </w:rPr>
        <w:t xml:space="preserve"> grant be </w:t>
      </w:r>
      <w:r w:rsidR="00BB5BC2" w:rsidRPr="00130F7F">
        <w:rPr>
          <w:i/>
        </w:rPr>
        <w:t>awarded</w:t>
      </w:r>
      <w:r w:rsidR="006559A7">
        <w:rPr>
          <w:i/>
        </w:rPr>
        <w:t>,</w:t>
      </w:r>
      <w:r w:rsidR="0088142E">
        <w:rPr>
          <w:i/>
        </w:rPr>
        <w:t xml:space="preserve"> I</w:t>
      </w:r>
      <w:r w:rsidR="00130F7F" w:rsidRPr="00130F7F">
        <w:rPr>
          <w:i/>
        </w:rPr>
        <w:t xml:space="preserve"> will be required to agree to the terms &amp; conditions of the grant.</w:t>
      </w:r>
      <w:r w:rsidR="00130F7F">
        <w:t xml:space="preserve"> </w:t>
      </w:r>
    </w:p>
    <w:p w14:paraId="09D777E5" w14:textId="77777777" w:rsidR="00130F7F" w:rsidRDefault="00130F7F">
      <w:pPr>
        <w:rPr>
          <w:sz w:val="24"/>
        </w:rPr>
      </w:pPr>
    </w:p>
    <w:p w14:paraId="3952FE26" w14:textId="3FF5CF07" w:rsidR="00524467" w:rsidRDefault="00524467" w:rsidP="00524467">
      <w:pPr>
        <w:rPr>
          <w:sz w:val="24"/>
        </w:rPr>
      </w:pPr>
      <w:r>
        <w:rPr>
          <w:sz w:val="24"/>
        </w:rPr>
        <w:t xml:space="preserve">Name </w:t>
      </w:r>
      <w:r w:rsidRPr="006438A2">
        <w:rPr>
          <w:i/>
          <w:iCs/>
          <w:szCs w:val="20"/>
        </w:rPr>
        <w:t>(printed)</w:t>
      </w:r>
      <w:r w:rsidR="006438A2" w:rsidRPr="006438A2">
        <w:rPr>
          <w:szCs w:val="20"/>
        </w:rPr>
        <w:t xml:space="preserve"> </w:t>
      </w:r>
      <w:r w:rsidR="006438A2">
        <w:rPr>
          <w:sz w:val="24"/>
        </w:rPr>
        <w:t>………………………………………………….</w:t>
      </w:r>
    </w:p>
    <w:p w14:paraId="5414242C" w14:textId="77777777" w:rsidR="002977EB" w:rsidRDefault="002977EB" w:rsidP="00524467">
      <w:pPr>
        <w:rPr>
          <w:sz w:val="24"/>
        </w:rPr>
      </w:pPr>
    </w:p>
    <w:p w14:paraId="4004ABE3" w14:textId="23BC83A7" w:rsidR="00524467" w:rsidRDefault="00524467" w:rsidP="00524467">
      <w:pPr>
        <w:rPr>
          <w:sz w:val="24"/>
        </w:rPr>
      </w:pPr>
      <w:r>
        <w:rPr>
          <w:sz w:val="24"/>
        </w:rPr>
        <w:t>Signature………………………………………………….</w:t>
      </w:r>
    </w:p>
    <w:p w14:paraId="12136514" w14:textId="77777777" w:rsidR="002977EB" w:rsidRDefault="002977EB" w:rsidP="00524467">
      <w:pPr>
        <w:rPr>
          <w:sz w:val="24"/>
        </w:rPr>
      </w:pPr>
    </w:p>
    <w:p w14:paraId="1F3AF1D5" w14:textId="1C8505B2" w:rsidR="00524467" w:rsidRDefault="006438A2">
      <w:pPr>
        <w:rPr>
          <w:b/>
          <w:sz w:val="24"/>
        </w:rPr>
      </w:pPr>
      <w:r w:rsidRPr="006438A2">
        <w:rPr>
          <w:bCs/>
          <w:sz w:val="24"/>
        </w:rPr>
        <w:t>Date</w:t>
      </w:r>
      <w:r>
        <w:rPr>
          <w:sz w:val="24"/>
        </w:rPr>
        <w:t>………………………………………………….</w:t>
      </w:r>
    </w:p>
    <w:p w14:paraId="76A8AD13" w14:textId="77777777" w:rsidR="00524467" w:rsidRDefault="00524467">
      <w:pPr>
        <w:rPr>
          <w:b/>
          <w:sz w:val="24"/>
        </w:rPr>
      </w:pPr>
    </w:p>
    <w:p w14:paraId="1A0BCAEB" w14:textId="77777777" w:rsidR="00BC39FE" w:rsidRDefault="00BC39FE">
      <w:pPr>
        <w:rPr>
          <w:b/>
          <w:sz w:val="24"/>
        </w:rPr>
      </w:pPr>
    </w:p>
    <w:p w14:paraId="5B2E00EC" w14:textId="77777777" w:rsidR="00BB5BC2" w:rsidRDefault="00BB5BC2">
      <w:pPr>
        <w:rPr>
          <w:b/>
          <w:sz w:val="24"/>
        </w:rPr>
      </w:pPr>
    </w:p>
    <w:p w14:paraId="34D7FFFB" w14:textId="2AB7257A" w:rsidR="00BA51B0" w:rsidRDefault="00BA51B0" w:rsidP="30069EC9">
      <w:pPr>
        <w:rPr>
          <w:i/>
          <w:iCs/>
        </w:rPr>
      </w:pPr>
      <w:r w:rsidRPr="30069EC9">
        <w:rPr>
          <w:b/>
          <w:bCs/>
          <w:sz w:val="24"/>
          <w:szCs w:val="24"/>
        </w:rPr>
        <w:t>Please email completed application form</w:t>
      </w:r>
      <w:r w:rsidR="00BB5BC2" w:rsidRPr="30069EC9">
        <w:rPr>
          <w:b/>
          <w:bCs/>
          <w:sz w:val="24"/>
          <w:szCs w:val="24"/>
        </w:rPr>
        <w:t>s</w:t>
      </w:r>
      <w:r w:rsidRPr="30069EC9">
        <w:rPr>
          <w:b/>
          <w:bCs/>
          <w:sz w:val="24"/>
          <w:szCs w:val="24"/>
        </w:rPr>
        <w:t xml:space="preserve"> to</w:t>
      </w:r>
      <w:r w:rsidR="009C6082">
        <w:rPr>
          <w:b/>
          <w:bCs/>
          <w:sz w:val="24"/>
          <w:szCs w:val="24"/>
        </w:rPr>
        <w:t xml:space="preserve"> </w:t>
      </w:r>
      <w:hyperlink r:id="rId10" w:history="1">
        <w:r w:rsidR="009C6082" w:rsidRPr="005969B8">
          <w:rPr>
            <w:rStyle w:val="Hyperlink"/>
            <w:b/>
            <w:bCs/>
            <w:sz w:val="24"/>
            <w:szCs w:val="24"/>
          </w:rPr>
          <w:t>careers@immunology.org</w:t>
        </w:r>
      </w:hyperlink>
      <w:r w:rsidR="009C6082">
        <w:rPr>
          <w:b/>
          <w:bCs/>
          <w:sz w:val="24"/>
          <w:szCs w:val="24"/>
        </w:rPr>
        <w:t xml:space="preserve">, </w:t>
      </w:r>
      <w:r w:rsidRPr="30069EC9">
        <w:rPr>
          <w:b/>
          <w:bCs/>
          <w:sz w:val="24"/>
          <w:szCs w:val="24"/>
        </w:rPr>
        <w:t>along with</w:t>
      </w:r>
      <w:r w:rsidR="001512A8" w:rsidRPr="30069EC9">
        <w:rPr>
          <w:b/>
          <w:bCs/>
          <w:sz w:val="24"/>
          <w:szCs w:val="24"/>
        </w:rPr>
        <w:t xml:space="preserve"> </w:t>
      </w:r>
      <w:r w:rsidR="007571F5">
        <w:rPr>
          <w:b/>
          <w:bCs/>
          <w:sz w:val="24"/>
          <w:szCs w:val="24"/>
        </w:rPr>
        <w:t xml:space="preserve">a </w:t>
      </w:r>
      <w:r w:rsidR="001512A8" w:rsidRPr="30069EC9">
        <w:rPr>
          <w:b/>
          <w:bCs/>
          <w:sz w:val="24"/>
          <w:szCs w:val="24"/>
        </w:rPr>
        <w:t>letter</w:t>
      </w:r>
      <w:r w:rsidR="00714DF3">
        <w:rPr>
          <w:b/>
          <w:bCs/>
          <w:sz w:val="24"/>
          <w:szCs w:val="24"/>
        </w:rPr>
        <w:t>(s)</w:t>
      </w:r>
      <w:r w:rsidR="001512A8" w:rsidRPr="30069EC9">
        <w:rPr>
          <w:b/>
          <w:bCs/>
          <w:sz w:val="24"/>
          <w:szCs w:val="24"/>
        </w:rPr>
        <w:t xml:space="preserve"> of support from </w:t>
      </w:r>
      <w:r w:rsidR="007571F5">
        <w:rPr>
          <w:b/>
          <w:bCs/>
          <w:sz w:val="24"/>
          <w:szCs w:val="24"/>
        </w:rPr>
        <w:t xml:space="preserve">a </w:t>
      </w:r>
      <w:r w:rsidR="001512A8" w:rsidRPr="30069EC9">
        <w:rPr>
          <w:b/>
          <w:bCs/>
          <w:sz w:val="24"/>
          <w:szCs w:val="24"/>
        </w:rPr>
        <w:t>referee</w:t>
      </w:r>
      <w:r w:rsidR="00714DF3">
        <w:rPr>
          <w:b/>
          <w:bCs/>
          <w:sz w:val="24"/>
          <w:szCs w:val="24"/>
        </w:rPr>
        <w:t xml:space="preserve">(s) </w:t>
      </w:r>
      <w:r w:rsidR="001C6F1E">
        <w:rPr>
          <w:b/>
          <w:bCs/>
          <w:sz w:val="24"/>
          <w:szCs w:val="24"/>
        </w:rPr>
        <w:t xml:space="preserve">at </w:t>
      </w:r>
      <w:r w:rsidR="00266B7A">
        <w:rPr>
          <w:b/>
          <w:bCs/>
          <w:sz w:val="24"/>
          <w:szCs w:val="24"/>
        </w:rPr>
        <w:t xml:space="preserve">both </w:t>
      </w:r>
      <w:r w:rsidR="001C6F1E">
        <w:rPr>
          <w:b/>
          <w:bCs/>
          <w:sz w:val="24"/>
          <w:szCs w:val="24"/>
        </w:rPr>
        <w:t xml:space="preserve">current place of work and visiting </w:t>
      </w:r>
      <w:r w:rsidR="00091770">
        <w:rPr>
          <w:b/>
          <w:bCs/>
          <w:sz w:val="24"/>
          <w:szCs w:val="24"/>
        </w:rPr>
        <w:t>institute</w:t>
      </w:r>
      <w:r w:rsidR="00BB5BC2" w:rsidRPr="30069EC9">
        <w:rPr>
          <w:b/>
          <w:bCs/>
          <w:sz w:val="24"/>
          <w:szCs w:val="24"/>
        </w:rPr>
        <w:t xml:space="preserve"> (if applicable)</w:t>
      </w:r>
      <w:r w:rsidR="000A729A" w:rsidRPr="30069EC9">
        <w:rPr>
          <w:b/>
          <w:bCs/>
          <w:sz w:val="24"/>
          <w:szCs w:val="24"/>
        </w:rPr>
        <w:t xml:space="preserve"> and an up-to-date CV </w:t>
      </w:r>
      <w:r w:rsidR="000A729A" w:rsidRPr="00AE502B">
        <w:rPr>
          <w:b/>
          <w:bCs/>
        </w:rPr>
        <w:t>(max 2 sides)</w:t>
      </w:r>
    </w:p>
    <w:p w14:paraId="69733B9E" w14:textId="77777777" w:rsidR="002747F2" w:rsidRDefault="002747F2" w:rsidP="002747F2">
      <w:pPr>
        <w:rPr>
          <w:rFonts w:cstheme="minorHAnsi"/>
          <w:b/>
          <w:bCs/>
          <w:color w:val="333E48"/>
          <w:szCs w:val="24"/>
          <w:shd w:val="clear" w:color="auto" w:fill="FFFFFF"/>
        </w:rPr>
      </w:pPr>
    </w:p>
    <w:p w14:paraId="5091A9F2" w14:textId="2B0B3EC1" w:rsidR="002747F2" w:rsidRPr="00366E9A" w:rsidRDefault="002747F2" w:rsidP="002747F2">
      <w:pPr>
        <w:rPr>
          <w:rFonts w:cstheme="minorHAnsi"/>
          <w:b/>
          <w:bCs/>
          <w:szCs w:val="24"/>
          <w:shd w:val="clear" w:color="auto" w:fill="FFFFFF"/>
        </w:rPr>
      </w:pPr>
      <w:r w:rsidRPr="00366E9A">
        <w:rPr>
          <w:rFonts w:cstheme="minorHAnsi"/>
          <w:b/>
          <w:bCs/>
          <w:szCs w:val="24"/>
          <w:shd w:val="clear" w:color="auto" w:fill="FFFFFF"/>
        </w:rPr>
        <w:t>Data protection and privacy:</w:t>
      </w:r>
    </w:p>
    <w:p w14:paraId="7F3187B2" w14:textId="27EBDBBF" w:rsidR="002747F2" w:rsidRPr="00D73ABB" w:rsidRDefault="002747F2" w:rsidP="002747F2">
      <w:pPr>
        <w:rPr>
          <w:rFonts w:cstheme="minorHAnsi"/>
          <w:b/>
          <w:szCs w:val="24"/>
        </w:rPr>
      </w:pPr>
      <w:r w:rsidRPr="00366E9A">
        <w:rPr>
          <w:rFonts w:cstheme="minorHAnsi"/>
          <w:szCs w:val="24"/>
          <w:shd w:val="clear" w:color="auto" w:fill="FFFFFF"/>
        </w:rPr>
        <w:t xml:space="preserve">We take your data security extremely </w:t>
      </w:r>
      <w:r w:rsidRPr="00D73ABB">
        <w:rPr>
          <w:rFonts w:cstheme="minorHAnsi"/>
          <w:color w:val="333E48"/>
          <w:szCs w:val="24"/>
          <w:shd w:val="clear" w:color="auto" w:fill="FFFFFF"/>
        </w:rPr>
        <w:t>seriously. We keep it safe, treat it with respect and we will never sell or share your data to any third parties for marketing purposes. To find out more information you can read our </w:t>
      </w:r>
      <w:hyperlink r:id="rId11" w:tgtFrame="_blank" w:history="1">
        <w:r w:rsidRPr="00D73ABB">
          <w:rPr>
            <w:rStyle w:val="Hyperlink"/>
            <w:rFonts w:cstheme="minorHAnsi"/>
            <w:szCs w:val="24"/>
            <w:bdr w:val="none" w:sz="0" w:space="0" w:color="auto" w:frame="1"/>
            <w:shd w:val="clear" w:color="auto" w:fill="FFFFFF"/>
          </w:rPr>
          <w:t>Privacy Policy</w:t>
        </w:r>
      </w:hyperlink>
      <w:r w:rsidRPr="00D73ABB">
        <w:rPr>
          <w:rFonts w:cstheme="minorHAnsi"/>
          <w:color w:val="333E48"/>
          <w:szCs w:val="24"/>
          <w:shd w:val="clear" w:color="auto" w:fill="FFFFFF"/>
        </w:rPr>
        <w:t> and </w:t>
      </w:r>
      <w:hyperlink r:id="rId12" w:tgtFrame="_blank" w:history="1">
        <w:r w:rsidRPr="00D73ABB">
          <w:rPr>
            <w:rStyle w:val="Hyperlink"/>
            <w:rFonts w:cstheme="minorHAnsi"/>
            <w:szCs w:val="24"/>
            <w:bdr w:val="none" w:sz="0" w:space="0" w:color="auto" w:frame="1"/>
            <w:shd w:val="clear" w:color="auto" w:fill="FFFFFF"/>
          </w:rPr>
          <w:t>Data Protection Policy </w:t>
        </w:r>
      </w:hyperlink>
      <w:r w:rsidRPr="00D73ABB">
        <w:rPr>
          <w:rFonts w:cstheme="minorHAnsi"/>
          <w:color w:val="333E48"/>
          <w:szCs w:val="24"/>
          <w:shd w:val="clear" w:color="auto" w:fill="FFFFFF"/>
        </w:rPr>
        <w:t>on our website. If you have any queries, please contact </w:t>
      </w:r>
      <w:hyperlink r:id="rId13" w:history="1">
        <w:r w:rsidR="009C6082" w:rsidRPr="005969B8">
          <w:rPr>
            <w:rStyle w:val="Hyperlink"/>
            <w:rFonts w:cstheme="minorHAnsi"/>
            <w:szCs w:val="24"/>
            <w:bdr w:val="none" w:sz="0" w:space="0" w:color="auto" w:frame="1"/>
            <w:shd w:val="clear" w:color="auto" w:fill="FFFFFF"/>
          </w:rPr>
          <w:t>dp@immunology.org</w:t>
        </w:r>
      </w:hyperlink>
      <w:r w:rsidRPr="00D73ABB">
        <w:rPr>
          <w:rFonts w:cstheme="minorHAnsi"/>
          <w:color w:val="333E48"/>
          <w:szCs w:val="24"/>
          <w:shd w:val="clear" w:color="auto" w:fill="FFFFFF"/>
        </w:rPr>
        <w:t>.</w:t>
      </w:r>
    </w:p>
    <w:p w14:paraId="12292C35" w14:textId="77777777" w:rsidR="002747F2" w:rsidRPr="00FE5113" w:rsidRDefault="002747F2">
      <w:pPr>
        <w:rPr>
          <w:b/>
          <w:sz w:val="24"/>
        </w:rPr>
      </w:pPr>
    </w:p>
    <w:sectPr w:rsidR="002747F2" w:rsidRPr="00FE5113" w:rsidSect="00096797">
      <w:headerReference w:type="default" r:id="rId14"/>
      <w:footerReference w:type="default" r:id="rId15"/>
      <w:pgSz w:w="11906" w:h="16838"/>
      <w:pgMar w:top="1440" w:right="1304" w:bottom="1440"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3518F" w14:textId="77777777" w:rsidR="00731943" w:rsidRDefault="00731943" w:rsidP="00024FEF">
      <w:r>
        <w:separator/>
      </w:r>
    </w:p>
  </w:endnote>
  <w:endnote w:type="continuationSeparator" w:id="0">
    <w:p w14:paraId="33B3C280" w14:textId="77777777" w:rsidR="00731943" w:rsidRDefault="00731943" w:rsidP="00024FEF">
      <w:r>
        <w:continuationSeparator/>
      </w:r>
    </w:p>
  </w:endnote>
  <w:endnote w:type="continuationNotice" w:id="1">
    <w:p w14:paraId="41DFE593" w14:textId="77777777" w:rsidR="00731943" w:rsidRDefault="00731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IN">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792142"/>
      <w:docPartObj>
        <w:docPartGallery w:val="Page Numbers (Bottom of Page)"/>
        <w:docPartUnique/>
      </w:docPartObj>
    </w:sdtPr>
    <w:sdtEndPr>
      <w:rPr>
        <w:noProof/>
      </w:rPr>
    </w:sdtEndPr>
    <w:sdtContent>
      <w:p w14:paraId="77D6DDE8" w14:textId="2C96B501" w:rsidR="00372AD2" w:rsidRDefault="00372A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C68DE" w14:textId="77777777" w:rsidR="00731943" w:rsidRDefault="00731943" w:rsidP="00024FEF">
      <w:r>
        <w:separator/>
      </w:r>
    </w:p>
  </w:footnote>
  <w:footnote w:type="continuationSeparator" w:id="0">
    <w:p w14:paraId="79A47025" w14:textId="77777777" w:rsidR="00731943" w:rsidRDefault="00731943" w:rsidP="00024FEF">
      <w:r>
        <w:continuationSeparator/>
      </w:r>
    </w:p>
  </w:footnote>
  <w:footnote w:type="continuationNotice" w:id="1">
    <w:p w14:paraId="266D6770" w14:textId="77777777" w:rsidR="00731943" w:rsidRDefault="007319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58F" w14:textId="2073599B" w:rsidR="00024FEF" w:rsidRDefault="007571F5">
    <w:pPr>
      <w:pStyle w:val="Header"/>
    </w:pPr>
    <w:r>
      <w:rPr>
        <w:noProof/>
      </w:rPr>
      <w:drawing>
        <wp:anchor distT="0" distB="0" distL="114300" distR="114300" simplePos="0" relativeHeight="251658240" behindDoc="0" locked="0" layoutInCell="1" allowOverlap="1" wp14:anchorId="1060BCB0" wp14:editId="1F991406">
          <wp:simplePos x="0" y="0"/>
          <wp:positionH relativeFrom="column">
            <wp:posOffset>3873500</wp:posOffset>
          </wp:positionH>
          <wp:positionV relativeFrom="paragraph">
            <wp:posOffset>-189230</wp:posOffset>
          </wp:positionV>
          <wp:extent cx="2324100" cy="482600"/>
          <wp:effectExtent l="0" t="0" r="0" b="0"/>
          <wp:wrapSquare wrapText="bothSides"/>
          <wp:docPr id="1" name="Picture 1" descr="BSI Logo"/>
          <wp:cNvGraphicFramePr/>
          <a:graphic xmlns:a="http://schemas.openxmlformats.org/drawingml/2006/main">
            <a:graphicData uri="http://schemas.openxmlformats.org/drawingml/2006/picture">
              <pic:pic xmlns:pic="http://schemas.openxmlformats.org/drawingml/2006/picture">
                <pic:nvPicPr>
                  <pic:cNvPr id="1" name="Picture 1" descr="BSI Logo"/>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0" cy="482600"/>
                  </a:xfrm>
                  <a:prstGeom prst="rect">
                    <a:avLst/>
                  </a:prstGeom>
                  <a:noFill/>
                  <a:ln>
                    <a:noFill/>
                  </a:ln>
                </pic:spPr>
              </pic:pic>
            </a:graphicData>
          </a:graphic>
        </wp:anchor>
      </w:drawing>
    </w:r>
    <w:r w:rsidR="00B15484">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tjQyMrA0sDQ3sLBQ0lEKTi0uzszPAykwrAUAVeHhkiwAAAA="/>
  </w:docVars>
  <w:rsids>
    <w:rsidRoot w:val="00C678A7"/>
    <w:rsid w:val="00020C70"/>
    <w:rsid w:val="00024FEF"/>
    <w:rsid w:val="00091770"/>
    <w:rsid w:val="00096797"/>
    <w:rsid w:val="000A2ABD"/>
    <w:rsid w:val="000A370D"/>
    <w:rsid w:val="000A3DA5"/>
    <w:rsid w:val="000A729A"/>
    <w:rsid w:val="000A7556"/>
    <w:rsid w:val="000B2426"/>
    <w:rsid w:val="000B2516"/>
    <w:rsid w:val="000C7B95"/>
    <w:rsid w:val="000D0DD5"/>
    <w:rsid w:val="000D3AF8"/>
    <w:rsid w:val="000E4A41"/>
    <w:rsid w:val="000E5CC3"/>
    <w:rsid w:val="000F2FCF"/>
    <w:rsid w:val="0010478D"/>
    <w:rsid w:val="00112241"/>
    <w:rsid w:val="00130F7F"/>
    <w:rsid w:val="001512A8"/>
    <w:rsid w:val="001560D2"/>
    <w:rsid w:val="00175707"/>
    <w:rsid w:val="001A17DF"/>
    <w:rsid w:val="001A355E"/>
    <w:rsid w:val="001C522E"/>
    <w:rsid w:val="001C6F1E"/>
    <w:rsid w:val="001D2BD0"/>
    <w:rsid w:val="001E52FD"/>
    <w:rsid w:val="00232314"/>
    <w:rsid w:val="00241FFB"/>
    <w:rsid w:val="00266B7A"/>
    <w:rsid w:val="002747F2"/>
    <w:rsid w:val="002824D3"/>
    <w:rsid w:val="002977EB"/>
    <w:rsid w:val="002B5E79"/>
    <w:rsid w:val="00311B7A"/>
    <w:rsid w:val="003261C3"/>
    <w:rsid w:val="00355EBA"/>
    <w:rsid w:val="00361A61"/>
    <w:rsid w:val="00366E9A"/>
    <w:rsid w:val="00372AD2"/>
    <w:rsid w:val="00396C58"/>
    <w:rsid w:val="003B6A42"/>
    <w:rsid w:val="003D32A5"/>
    <w:rsid w:val="003F551E"/>
    <w:rsid w:val="003F6D94"/>
    <w:rsid w:val="00405834"/>
    <w:rsid w:val="00421123"/>
    <w:rsid w:val="00421ED2"/>
    <w:rsid w:val="00424CBD"/>
    <w:rsid w:val="00440F12"/>
    <w:rsid w:val="00460567"/>
    <w:rsid w:val="004A6360"/>
    <w:rsid w:val="004D6782"/>
    <w:rsid w:val="004F26EF"/>
    <w:rsid w:val="00524467"/>
    <w:rsid w:val="00544DA7"/>
    <w:rsid w:val="00565C26"/>
    <w:rsid w:val="00566108"/>
    <w:rsid w:val="00580CA8"/>
    <w:rsid w:val="005912B2"/>
    <w:rsid w:val="005A5A35"/>
    <w:rsid w:val="005B7256"/>
    <w:rsid w:val="005D241C"/>
    <w:rsid w:val="005D6E27"/>
    <w:rsid w:val="005E573E"/>
    <w:rsid w:val="00614E2B"/>
    <w:rsid w:val="006338C7"/>
    <w:rsid w:val="006438A2"/>
    <w:rsid w:val="006441A7"/>
    <w:rsid w:val="006559A7"/>
    <w:rsid w:val="00675E14"/>
    <w:rsid w:val="0067736B"/>
    <w:rsid w:val="006823F7"/>
    <w:rsid w:val="006B46F1"/>
    <w:rsid w:val="006B6145"/>
    <w:rsid w:val="006D7B22"/>
    <w:rsid w:val="007023D0"/>
    <w:rsid w:val="00714DF3"/>
    <w:rsid w:val="00727F02"/>
    <w:rsid w:val="00731943"/>
    <w:rsid w:val="00736A2E"/>
    <w:rsid w:val="00744771"/>
    <w:rsid w:val="007571F5"/>
    <w:rsid w:val="0076328E"/>
    <w:rsid w:val="00763EF3"/>
    <w:rsid w:val="00781755"/>
    <w:rsid w:val="0078778E"/>
    <w:rsid w:val="007D37CE"/>
    <w:rsid w:val="007E7B2B"/>
    <w:rsid w:val="00851379"/>
    <w:rsid w:val="008539AF"/>
    <w:rsid w:val="00866F17"/>
    <w:rsid w:val="00870A53"/>
    <w:rsid w:val="0088142E"/>
    <w:rsid w:val="00886D5D"/>
    <w:rsid w:val="008C2CA7"/>
    <w:rsid w:val="008C40CA"/>
    <w:rsid w:val="008C41A8"/>
    <w:rsid w:val="008D2CB7"/>
    <w:rsid w:val="008F3B05"/>
    <w:rsid w:val="0091130E"/>
    <w:rsid w:val="009329AB"/>
    <w:rsid w:val="00966E9E"/>
    <w:rsid w:val="009710B9"/>
    <w:rsid w:val="009C119F"/>
    <w:rsid w:val="009C6082"/>
    <w:rsid w:val="009F7DE7"/>
    <w:rsid w:val="00A01562"/>
    <w:rsid w:val="00A07753"/>
    <w:rsid w:val="00A21ECF"/>
    <w:rsid w:val="00A40E4C"/>
    <w:rsid w:val="00A64711"/>
    <w:rsid w:val="00A725BB"/>
    <w:rsid w:val="00A72FFC"/>
    <w:rsid w:val="00A94E73"/>
    <w:rsid w:val="00AC42B4"/>
    <w:rsid w:val="00AD6A07"/>
    <w:rsid w:val="00AD7234"/>
    <w:rsid w:val="00AE502B"/>
    <w:rsid w:val="00B15484"/>
    <w:rsid w:val="00B9058C"/>
    <w:rsid w:val="00B90B84"/>
    <w:rsid w:val="00B91A9B"/>
    <w:rsid w:val="00B92DC1"/>
    <w:rsid w:val="00BA51B0"/>
    <w:rsid w:val="00BB5BC2"/>
    <w:rsid w:val="00BC00E8"/>
    <w:rsid w:val="00BC39FE"/>
    <w:rsid w:val="00BC444E"/>
    <w:rsid w:val="00C1627F"/>
    <w:rsid w:val="00C271AE"/>
    <w:rsid w:val="00C678A7"/>
    <w:rsid w:val="00C750B4"/>
    <w:rsid w:val="00CF5400"/>
    <w:rsid w:val="00D36515"/>
    <w:rsid w:val="00D67F49"/>
    <w:rsid w:val="00DE4DDE"/>
    <w:rsid w:val="00E11A29"/>
    <w:rsid w:val="00E1330F"/>
    <w:rsid w:val="00E24CFE"/>
    <w:rsid w:val="00E5640D"/>
    <w:rsid w:val="00E62E0D"/>
    <w:rsid w:val="00E90365"/>
    <w:rsid w:val="00E92688"/>
    <w:rsid w:val="00E973FB"/>
    <w:rsid w:val="00EA0E5A"/>
    <w:rsid w:val="00F00975"/>
    <w:rsid w:val="00F15166"/>
    <w:rsid w:val="00F35EF9"/>
    <w:rsid w:val="00F62FC3"/>
    <w:rsid w:val="00F970DA"/>
    <w:rsid w:val="00FA1334"/>
    <w:rsid w:val="00FC2743"/>
    <w:rsid w:val="00FE5113"/>
    <w:rsid w:val="30069EC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E86D6"/>
  <w15:docId w15:val="{D2BBB28A-8BBD-46A2-9640-1D05D661F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678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51B0"/>
    <w:rPr>
      <w:color w:val="0000FF" w:themeColor="hyperlink"/>
      <w:u w:val="single"/>
    </w:rPr>
  </w:style>
  <w:style w:type="character" w:styleId="UnresolvedMention">
    <w:name w:val="Unresolved Mention"/>
    <w:basedOn w:val="DefaultParagraphFont"/>
    <w:uiPriority w:val="99"/>
    <w:semiHidden/>
    <w:unhideWhenUsed/>
    <w:rsid w:val="003261C3"/>
    <w:rPr>
      <w:color w:val="808080"/>
      <w:shd w:val="clear" w:color="auto" w:fill="E6E6E6"/>
    </w:rPr>
  </w:style>
  <w:style w:type="paragraph" w:styleId="Header">
    <w:name w:val="header"/>
    <w:basedOn w:val="Normal"/>
    <w:link w:val="HeaderChar"/>
    <w:uiPriority w:val="99"/>
    <w:unhideWhenUsed/>
    <w:rsid w:val="00024FEF"/>
    <w:pPr>
      <w:tabs>
        <w:tab w:val="center" w:pos="4513"/>
        <w:tab w:val="right" w:pos="9026"/>
      </w:tabs>
    </w:pPr>
  </w:style>
  <w:style w:type="character" w:customStyle="1" w:styleId="HeaderChar">
    <w:name w:val="Header Char"/>
    <w:basedOn w:val="DefaultParagraphFont"/>
    <w:link w:val="Header"/>
    <w:uiPriority w:val="99"/>
    <w:rsid w:val="00024FEF"/>
  </w:style>
  <w:style w:type="paragraph" w:styleId="Footer">
    <w:name w:val="footer"/>
    <w:basedOn w:val="Normal"/>
    <w:link w:val="FooterChar"/>
    <w:uiPriority w:val="99"/>
    <w:unhideWhenUsed/>
    <w:rsid w:val="00024FEF"/>
    <w:pPr>
      <w:tabs>
        <w:tab w:val="center" w:pos="4513"/>
        <w:tab w:val="right" w:pos="9026"/>
      </w:tabs>
    </w:pPr>
  </w:style>
  <w:style w:type="character" w:customStyle="1" w:styleId="FooterChar">
    <w:name w:val="Footer Char"/>
    <w:basedOn w:val="DefaultParagraphFont"/>
    <w:link w:val="Footer"/>
    <w:uiPriority w:val="99"/>
    <w:rsid w:val="00024FEF"/>
  </w:style>
  <w:style w:type="character" w:styleId="CommentReference">
    <w:name w:val="annotation reference"/>
    <w:basedOn w:val="DefaultParagraphFont"/>
    <w:uiPriority w:val="99"/>
    <w:semiHidden/>
    <w:unhideWhenUsed/>
    <w:rsid w:val="006B6145"/>
    <w:rPr>
      <w:sz w:val="16"/>
      <w:szCs w:val="16"/>
    </w:rPr>
  </w:style>
  <w:style w:type="paragraph" w:styleId="CommentText">
    <w:name w:val="annotation text"/>
    <w:basedOn w:val="Normal"/>
    <w:link w:val="CommentTextChar"/>
    <w:uiPriority w:val="99"/>
    <w:semiHidden/>
    <w:unhideWhenUsed/>
    <w:rsid w:val="006B6145"/>
    <w:rPr>
      <w:sz w:val="20"/>
      <w:szCs w:val="20"/>
    </w:rPr>
  </w:style>
  <w:style w:type="character" w:customStyle="1" w:styleId="CommentTextChar">
    <w:name w:val="Comment Text Char"/>
    <w:basedOn w:val="DefaultParagraphFont"/>
    <w:link w:val="CommentText"/>
    <w:uiPriority w:val="99"/>
    <w:semiHidden/>
    <w:rsid w:val="006B6145"/>
    <w:rPr>
      <w:sz w:val="20"/>
      <w:szCs w:val="20"/>
    </w:rPr>
  </w:style>
  <w:style w:type="paragraph" w:styleId="CommentSubject">
    <w:name w:val="annotation subject"/>
    <w:basedOn w:val="CommentText"/>
    <w:next w:val="CommentText"/>
    <w:link w:val="CommentSubjectChar"/>
    <w:uiPriority w:val="99"/>
    <w:semiHidden/>
    <w:unhideWhenUsed/>
    <w:rsid w:val="006B6145"/>
    <w:rPr>
      <w:b/>
      <w:bCs/>
    </w:rPr>
  </w:style>
  <w:style w:type="character" w:customStyle="1" w:styleId="CommentSubjectChar">
    <w:name w:val="Comment Subject Char"/>
    <w:basedOn w:val="CommentTextChar"/>
    <w:link w:val="CommentSubject"/>
    <w:uiPriority w:val="99"/>
    <w:semiHidden/>
    <w:rsid w:val="006B6145"/>
    <w:rPr>
      <w:b/>
      <w:bCs/>
      <w:sz w:val="20"/>
      <w:szCs w:val="20"/>
    </w:rPr>
  </w:style>
  <w:style w:type="paragraph" w:styleId="Revision">
    <w:name w:val="Revision"/>
    <w:hidden/>
    <w:uiPriority w:val="99"/>
    <w:semiHidden/>
    <w:rsid w:val="006B6145"/>
  </w:style>
  <w:style w:type="character" w:styleId="FollowedHyperlink">
    <w:name w:val="FollowedHyperlink"/>
    <w:basedOn w:val="DefaultParagraphFont"/>
    <w:uiPriority w:val="99"/>
    <w:semiHidden/>
    <w:unhideWhenUsed/>
    <w:rsid w:val="009F7D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p@immunology.org"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www.immunology.org/about-us/data-protection-polic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mmunology.org/about-us/privacy-polic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careers@immunology.org" TargetMode="External"/><Relationship Id="rId4" Type="http://schemas.openxmlformats.org/officeDocument/2006/relationships/styles" Target="styles.xml"/><Relationship Id="rId9" Type="http://schemas.openxmlformats.org/officeDocument/2006/relationships/hyperlink" Target="https://www.immunology.org/grants-and-prizes/applicant-guidance-notes-for-bsi-career-enhancing-gran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A5A2840F11C745B034C52A6E25227D" ma:contentTypeVersion="16" ma:contentTypeDescription="Create a new document." ma:contentTypeScope="" ma:versionID="d9eba34e54f20698499b34a353d56b1e">
  <xsd:schema xmlns:xsd="http://www.w3.org/2001/XMLSchema" xmlns:xs="http://www.w3.org/2001/XMLSchema" xmlns:p="http://schemas.microsoft.com/office/2006/metadata/properties" xmlns:ns2="fb6b3e4e-afd7-4781-bd08-4f14e39129a5" xmlns:ns3="fb7e906f-aab9-4eaf-8b53-8e9f27df2031" targetNamespace="http://schemas.microsoft.com/office/2006/metadata/properties" ma:root="true" ma:fieldsID="6feabc8a9562890d7baa4f579d3ff469" ns2:_="" ns3:_="">
    <xsd:import namespace="fb6b3e4e-afd7-4781-bd08-4f14e39129a5"/>
    <xsd:import namespace="fb7e906f-aab9-4eaf-8b53-8e9f27df20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b3e4e-afd7-4781-bd08-4f14e3912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c3c36c-c971-4850-a68d-9d1b7abdd0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b7e906f-aab9-4eaf-8b53-8e9f27df20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4e9624-2103-4dfd-a2db-3f66e56e482b}" ma:internalName="TaxCatchAll" ma:showField="CatchAllData" ma:web="fb7e906f-aab9-4eaf-8b53-8e9f27df20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b7e906f-aab9-4eaf-8b53-8e9f27df2031" xsi:nil="true"/>
    <lcf76f155ced4ddcb4097134ff3c332f xmlns="fb6b3e4e-afd7-4781-bd08-4f14e39129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CAD7E1-D4DE-4DFF-9B3C-E1F1CA991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b3e4e-afd7-4781-bd08-4f14e39129a5"/>
    <ds:schemaRef ds:uri="fb7e906f-aab9-4eaf-8b53-8e9f27df2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D7EA1A-CE4C-4D72-9125-10994118012E}">
  <ds:schemaRefs>
    <ds:schemaRef ds:uri="http://schemas.microsoft.com/office/2006/metadata/properties"/>
    <ds:schemaRef ds:uri="http://schemas.microsoft.com/office/infopath/2007/PartnerControls"/>
    <ds:schemaRef ds:uri="fb7e906f-aab9-4eaf-8b53-8e9f27df2031"/>
    <ds:schemaRef ds:uri="fb6b3e4e-afd7-4781-bd08-4f14e39129a5"/>
  </ds:schemaRefs>
</ds:datastoreItem>
</file>

<file path=customXml/itemProps3.xml><?xml version="1.0" encoding="utf-8"?>
<ds:datastoreItem xmlns:ds="http://schemas.openxmlformats.org/officeDocument/2006/customXml" ds:itemID="{4D313A03-4ECD-42C3-873C-AB669C8202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6</Words>
  <Characters>2829</Characters>
  <Application>Microsoft Office Word</Application>
  <DocSecurity>0</DocSecurity>
  <Lines>23</Lines>
  <Paragraphs>6</Paragraphs>
  <ScaleCrop>false</ScaleCrop>
  <Company>Hewlett-Packard Company</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Hope</dc:creator>
  <cp:keywords/>
  <cp:lastModifiedBy>Teresa Prados</cp:lastModifiedBy>
  <cp:revision>2</cp:revision>
  <cp:lastPrinted>2019-09-24T23:42:00Z</cp:lastPrinted>
  <dcterms:created xsi:type="dcterms:W3CDTF">2022-08-17T07:22:00Z</dcterms:created>
  <dcterms:modified xsi:type="dcterms:W3CDTF">2022-08-1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5A2840F11C745B034C52A6E25227D</vt:lpwstr>
  </property>
  <property fmtid="{D5CDD505-2E9C-101B-9397-08002B2CF9AE}" pid="3" name="MediaServiceImageTags">
    <vt:lpwstr/>
  </property>
</Properties>
</file>